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2E00D" w14:textId="570014C9" w:rsidR="009B60A2" w:rsidRPr="003A13F3" w:rsidRDefault="0038050F">
      <w:pPr>
        <w:jc w:val="center"/>
        <w:rPr>
          <w:b/>
          <w:bCs/>
        </w:rPr>
      </w:pPr>
      <w:r>
        <w:rPr>
          <w:b/>
          <w:bCs/>
        </w:rPr>
        <w:t xml:space="preserve">Virtual </w:t>
      </w:r>
      <w:r w:rsidR="009B60A2" w:rsidRPr="003A13F3">
        <w:rPr>
          <w:b/>
          <w:bCs/>
        </w:rPr>
        <w:t>Meeting</w:t>
      </w:r>
      <w:r w:rsidR="007F6BA1">
        <w:rPr>
          <w:b/>
          <w:bCs/>
        </w:rPr>
        <w:t xml:space="preserve"> o</w:t>
      </w:r>
      <w:r w:rsidR="009B60A2" w:rsidRPr="003A13F3">
        <w:rPr>
          <w:b/>
          <w:bCs/>
        </w:rPr>
        <w:t>f</w:t>
      </w:r>
      <w:r w:rsidR="007F6BA1">
        <w:rPr>
          <w:b/>
          <w:bCs/>
        </w:rPr>
        <w:t xml:space="preserve"> </w:t>
      </w:r>
      <w:r w:rsidR="009B60A2" w:rsidRPr="003A13F3">
        <w:rPr>
          <w:b/>
          <w:bCs/>
        </w:rPr>
        <w:t xml:space="preserve">Cedar Valley's Promise Early Childhood </w:t>
      </w:r>
      <w:r w:rsidR="0018624C">
        <w:rPr>
          <w:b/>
          <w:bCs/>
        </w:rPr>
        <w:t>Coalition</w:t>
      </w:r>
    </w:p>
    <w:p w14:paraId="79CA3CD1" w14:textId="67941004" w:rsidR="009B60A2" w:rsidRPr="007F6BA1" w:rsidRDefault="00E65CD4" w:rsidP="00290F37">
      <w:pPr>
        <w:jc w:val="center"/>
        <w:rPr>
          <w:b/>
          <w:bCs/>
        </w:rPr>
      </w:pPr>
      <w:r w:rsidRPr="007F6BA1">
        <w:rPr>
          <w:b/>
          <w:bCs/>
        </w:rPr>
        <w:t>Friday</w:t>
      </w:r>
      <w:r w:rsidR="00E91DEC" w:rsidRPr="007F6BA1">
        <w:rPr>
          <w:b/>
          <w:bCs/>
        </w:rPr>
        <w:t>,</w:t>
      </w:r>
      <w:r w:rsidR="00080BEE" w:rsidRPr="007F6BA1">
        <w:rPr>
          <w:b/>
          <w:bCs/>
        </w:rPr>
        <w:t xml:space="preserve"> </w:t>
      </w:r>
      <w:r w:rsidR="003A01C4">
        <w:rPr>
          <w:b/>
          <w:bCs/>
        </w:rPr>
        <w:t>August 5</w:t>
      </w:r>
      <w:r w:rsidR="00A965D8" w:rsidRPr="007F6BA1">
        <w:rPr>
          <w:b/>
          <w:bCs/>
        </w:rPr>
        <w:t>,</w:t>
      </w:r>
      <w:r w:rsidR="003C4290" w:rsidRPr="007F6BA1">
        <w:rPr>
          <w:b/>
          <w:bCs/>
        </w:rPr>
        <w:t xml:space="preserve"> 2022</w:t>
      </w:r>
    </w:p>
    <w:p w14:paraId="6C486844" w14:textId="77777777" w:rsidR="00DC7D5C" w:rsidRPr="00290F37" w:rsidRDefault="00DC7D5C" w:rsidP="00DC7D5C">
      <w:pPr>
        <w:jc w:val="center"/>
        <w:rPr>
          <w:b/>
          <w:bCs/>
        </w:rPr>
      </w:pPr>
      <w:r w:rsidRPr="00290F37">
        <w:rPr>
          <w:b/>
          <w:bCs/>
        </w:rPr>
        <w:t>9 a.m. to 11:00 a.m.</w:t>
      </w:r>
    </w:p>
    <w:p w14:paraId="5E8C25EB" w14:textId="6C8B5D95" w:rsidR="0038050F" w:rsidRDefault="0038050F" w:rsidP="00290F37">
      <w:pPr>
        <w:jc w:val="center"/>
        <w:rPr>
          <w:b/>
          <w:bCs/>
        </w:rPr>
      </w:pPr>
      <w:r>
        <w:rPr>
          <w:b/>
          <w:bCs/>
        </w:rPr>
        <w:t>Via Zoom Link</w:t>
      </w:r>
      <w:r w:rsidR="00DC7D5C">
        <w:rPr>
          <w:b/>
          <w:bCs/>
        </w:rPr>
        <w:t xml:space="preserve"> </w:t>
      </w:r>
    </w:p>
    <w:p w14:paraId="346B46B0" w14:textId="77777777" w:rsidR="00F434E3" w:rsidRDefault="00F434E3" w:rsidP="00F434E3">
      <w:pPr>
        <w:spacing w:before="100" w:beforeAutospacing="1" w:after="100" w:afterAutospacing="1"/>
        <w:jc w:val="center"/>
        <w:rPr>
          <w:sz w:val="22"/>
          <w:szCs w:val="22"/>
        </w:rPr>
      </w:pPr>
      <w:r>
        <w:t>Join Zoom Meeting</w:t>
      </w:r>
      <w:r>
        <w:br/>
      </w:r>
      <w:hyperlink r:id="rId5" w:tgtFrame="_blank" w:history="1">
        <w:r>
          <w:rPr>
            <w:rStyle w:val="Hyperlink"/>
          </w:rPr>
          <w:t>https://us02web.zoom.us/j/83660624797?pwd=YUZiZzVTL3Qyd2doa2hHRWdDS2tJZz09</w:t>
        </w:r>
      </w:hyperlink>
      <w:r>
        <w:br/>
      </w:r>
      <w:r>
        <w:br/>
        <w:t>Meeting ID: 836 6062 4797</w:t>
      </w:r>
      <w:r>
        <w:br/>
        <w:t>Passcode: 931452</w:t>
      </w:r>
    </w:p>
    <w:p w14:paraId="4CED9939" w14:textId="54AB4085" w:rsidR="009B60A2" w:rsidRPr="003A13F3" w:rsidRDefault="009B60A2" w:rsidP="00F434E3">
      <w:pPr>
        <w:spacing w:before="100" w:beforeAutospacing="1" w:after="100" w:afterAutospacing="1"/>
        <w:rPr>
          <w:b/>
          <w:bCs/>
        </w:rPr>
      </w:pPr>
      <w:r w:rsidRPr="003A13F3">
        <w:rPr>
          <w:b/>
          <w:bCs/>
        </w:rPr>
        <w:t>Purpose:</w:t>
      </w:r>
      <w:r w:rsidR="00565C69" w:rsidRPr="003A13F3">
        <w:rPr>
          <w:b/>
          <w:bCs/>
        </w:rPr>
        <w:t xml:space="preserve"> To assure a full continuum of </w:t>
      </w:r>
      <w:r w:rsidRPr="003A13F3">
        <w:rPr>
          <w:b/>
          <w:bCs/>
        </w:rPr>
        <w:t xml:space="preserve">quality, inclusive early care and education opportunities (for young children birth-8 years and their families) </w:t>
      </w:r>
      <w:r w:rsidR="00F5179E" w:rsidRPr="003A13F3">
        <w:rPr>
          <w:b/>
          <w:bCs/>
        </w:rPr>
        <w:t xml:space="preserve">are </w:t>
      </w:r>
      <w:r w:rsidRPr="003A13F3">
        <w:rPr>
          <w:b/>
          <w:bCs/>
        </w:rPr>
        <w:t>available within the community</w:t>
      </w:r>
      <w:r w:rsidR="00F5179E" w:rsidRPr="003A13F3">
        <w:rPr>
          <w:b/>
          <w:bCs/>
        </w:rPr>
        <w:t>.  The</w:t>
      </w:r>
      <w:r w:rsidRPr="003A13F3">
        <w:rPr>
          <w:b/>
          <w:bCs/>
        </w:rPr>
        <w:t xml:space="preserve"> means for us to accomplish this is through collaboration (to maximize community resources in three primary focus areas)</w:t>
      </w:r>
      <w:r w:rsidR="00712239" w:rsidRPr="003A13F3">
        <w:rPr>
          <w:b/>
          <w:bCs/>
        </w:rPr>
        <w:t>.</w:t>
      </w:r>
    </w:p>
    <w:p w14:paraId="521BFD4B" w14:textId="77777777" w:rsidR="009B60A2" w:rsidRPr="003A13F3" w:rsidRDefault="009B60A2" w:rsidP="00DC6398">
      <w:pPr>
        <w:ind w:left="1260"/>
        <w:rPr>
          <w:b/>
          <w:bCs/>
        </w:rPr>
      </w:pPr>
      <w:r w:rsidRPr="003A13F3">
        <w:rPr>
          <w:b/>
          <w:bCs/>
        </w:rPr>
        <w:t>(1)</w:t>
      </w:r>
      <w:r w:rsidRPr="003A13F3">
        <w:rPr>
          <w:b/>
          <w:bCs/>
        </w:rPr>
        <w:tab/>
        <w:t>Early intervention and health</w:t>
      </w:r>
    </w:p>
    <w:p w14:paraId="16D0FB11" w14:textId="77777777" w:rsidR="009B60A2" w:rsidRPr="003A13F3" w:rsidRDefault="009B60A2" w:rsidP="00DC6398">
      <w:pPr>
        <w:ind w:left="1260"/>
        <w:rPr>
          <w:b/>
          <w:bCs/>
        </w:rPr>
      </w:pPr>
      <w:r w:rsidRPr="003A13F3">
        <w:rPr>
          <w:b/>
          <w:bCs/>
        </w:rPr>
        <w:t>(2)</w:t>
      </w:r>
      <w:r w:rsidRPr="003A13F3">
        <w:rPr>
          <w:b/>
          <w:bCs/>
        </w:rPr>
        <w:tab/>
        <w:t>Parent education and support services</w:t>
      </w:r>
    </w:p>
    <w:p w14:paraId="6A3C8654" w14:textId="4E0674B7" w:rsidR="00F5179E" w:rsidRDefault="00F0384B" w:rsidP="00DC6398">
      <w:pPr>
        <w:numPr>
          <w:ilvl w:val="0"/>
          <w:numId w:val="1"/>
        </w:numPr>
        <w:rPr>
          <w:b/>
          <w:bCs/>
        </w:rPr>
      </w:pPr>
      <w:r w:rsidRPr="003A13F3">
        <w:rPr>
          <w:b/>
          <w:bCs/>
        </w:rPr>
        <w:t>Early care and education</w:t>
      </w:r>
    </w:p>
    <w:p w14:paraId="68B87BB3" w14:textId="77777777" w:rsidR="008F0265" w:rsidRPr="003A13F3" w:rsidRDefault="008F0265" w:rsidP="008F0265">
      <w:pPr>
        <w:ind w:left="2160"/>
        <w:rPr>
          <w:b/>
          <w:bCs/>
        </w:rPr>
      </w:pPr>
    </w:p>
    <w:p w14:paraId="2EFA2579" w14:textId="3D1007BF" w:rsidR="009A3F45" w:rsidRDefault="00DC6398">
      <w:pPr>
        <w:rPr>
          <w:b/>
          <w:bCs/>
        </w:rPr>
      </w:pPr>
      <w:r>
        <w:rPr>
          <w:b/>
          <w:bCs/>
        </w:rPr>
        <w:t xml:space="preserve">This coalition </w:t>
      </w:r>
      <w:r w:rsidR="00257249">
        <w:rPr>
          <w:b/>
          <w:bCs/>
        </w:rPr>
        <w:t>serves as the community advisory committee for Shared Vision</w:t>
      </w:r>
      <w:r w:rsidR="00BC2910">
        <w:rPr>
          <w:b/>
          <w:bCs/>
        </w:rPr>
        <w:t>s</w:t>
      </w:r>
      <w:r w:rsidR="00257249">
        <w:rPr>
          <w:b/>
          <w:bCs/>
        </w:rPr>
        <w:t xml:space="preserve">, MIECHV, </w:t>
      </w:r>
      <w:r w:rsidR="008F0265">
        <w:rPr>
          <w:b/>
          <w:bCs/>
        </w:rPr>
        <w:t xml:space="preserve">Cedar Valley Readers </w:t>
      </w:r>
      <w:r w:rsidR="00257249">
        <w:rPr>
          <w:b/>
          <w:bCs/>
        </w:rPr>
        <w:t>and Early Childhood Health</w:t>
      </w:r>
      <w:r w:rsidR="00F066CE">
        <w:rPr>
          <w:b/>
          <w:bCs/>
        </w:rPr>
        <w:t>.</w:t>
      </w:r>
    </w:p>
    <w:p w14:paraId="2B05F757" w14:textId="1EEE8CFD" w:rsidR="006B3541" w:rsidRDefault="006B3541">
      <w:pPr>
        <w:rPr>
          <w:b/>
          <w:bCs/>
        </w:rPr>
      </w:pPr>
    </w:p>
    <w:p w14:paraId="40A38B38" w14:textId="5FE9E472" w:rsidR="006B3541" w:rsidRPr="00A60D5B" w:rsidRDefault="006B3541">
      <w:r>
        <w:rPr>
          <w:b/>
          <w:bCs/>
        </w:rPr>
        <w:t>In Attendance:</w:t>
      </w:r>
      <w:r>
        <w:t xml:space="preserve"> </w:t>
      </w:r>
      <w:r w:rsidR="00A60D5B">
        <w:t xml:space="preserve">Brooke Olson, Together for Youth; Sarah Boleyn, CCR&amp;R; Jaynie Mason, Operation Threshold; Brenda Loop, Cedar Valley’s Promise; </w:t>
      </w:r>
      <w:r w:rsidR="00724442">
        <w:t>Jamie Clancy</w:t>
      </w:r>
      <w:r w:rsidR="005B62C3">
        <w:t xml:space="preserve"> and Linda Jacoby</w:t>
      </w:r>
      <w:r w:rsidR="00724442">
        <w:t xml:space="preserve">, Cedar Valley Preschool &amp; Child Care: Lindsey Lauck, LSI; Ashley Meinhart and Missy Denning, Family &amp; Children’s Council; </w:t>
      </w:r>
      <w:r w:rsidR="003270A4">
        <w:t>Maggie Sibok,</w:t>
      </w:r>
      <w:r w:rsidR="00F27B04">
        <w:t xml:space="preserve"> Monsoon;</w:t>
      </w:r>
      <w:r w:rsidR="003270A4">
        <w:t xml:space="preserve"> Rachel Oberhauser, Operation Threshold; </w:t>
      </w:r>
      <w:r w:rsidR="00F13D41">
        <w:t>Alisha Hunt</w:t>
      </w:r>
      <w:r w:rsidR="00115A41">
        <w:t>, LSI;</w:t>
      </w:r>
      <w:r w:rsidR="00F13D41">
        <w:t xml:space="preserve"> Joni Spencer, Together for Youth;</w:t>
      </w:r>
      <w:r w:rsidR="004E6A2A">
        <w:t xml:space="preserve"> Traci Smith, 1</w:t>
      </w:r>
      <w:r w:rsidR="004E6A2A" w:rsidRPr="004E6A2A">
        <w:rPr>
          <w:vertAlign w:val="superscript"/>
        </w:rPr>
        <w:t>st</w:t>
      </w:r>
      <w:r w:rsidR="004E6A2A">
        <w:t xml:space="preserve"> Five;</w:t>
      </w:r>
      <w:r w:rsidR="00FA0D55">
        <w:t xml:space="preserve"> Cortney</w:t>
      </w:r>
      <w:r w:rsidR="0090638A">
        <w:t xml:space="preserve"> </w:t>
      </w:r>
      <w:r w:rsidR="0090638A">
        <w:rPr>
          <w:bCs/>
        </w:rPr>
        <w:t>Kiewiet</w:t>
      </w:r>
      <w:r w:rsidR="0090638A">
        <w:rPr>
          <w:bCs/>
        </w:rPr>
        <w:t>,</w:t>
      </w:r>
      <w:r w:rsidR="00FA0D55">
        <w:t xml:space="preserve"> Operation Threshold</w:t>
      </w:r>
      <w:r w:rsidR="0001379B">
        <w:t>; Charletta Sudduth, Waterloo Schools</w:t>
      </w:r>
      <w:r w:rsidR="00E20197">
        <w:t>; Jill Weber</w:t>
      </w:r>
      <w:r w:rsidR="0090638A">
        <w:t>, ISU Extension.</w:t>
      </w:r>
    </w:p>
    <w:p w14:paraId="4D7C6E72" w14:textId="77777777" w:rsidR="0008625B" w:rsidRPr="003A13F3" w:rsidRDefault="0008625B">
      <w:pPr>
        <w:rPr>
          <w:b/>
          <w:bCs/>
        </w:rPr>
      </w:pPr>
    </w:p>
    <w:p w14:paraId="39A5DCF0" w14:textId="77777777" w:rsidR="009B60A2" w:rsidRDefault="009B60A2">
      <w:pPr>
        <w:rPr>
          <w:b/>
          <w:bCs/>
        </w:rPr>
      </w:pPr>
      <w:r w:rsidRPr="003A13F3">
        <w:rPr>
          <w:b/>
          <w:bCs/>
        </w:rPr>
        <w:t>Agenda:</w:t>
      </w:r>
    </w:p>
    <w:p w14:paraId="2B19AEA4" w14:textId="77777777" w:rsidR="009A3F45" w:rsidRPr="003A13F3" w:rsidRDefault="009A3F45">
      <w:pPr>
        <w:rPr>
          <w:b/>
          <w:bCs/>
        </w:rPr>
      </w:pPr>
    </w:p>
    <w:p w14:paraId="0611AED7" w14:textId="0D430BF3" w:rsidR="00A965D8" w:rsidRPr="004E6A2A" w:rsidRDefault="009B60A2" w:rsidP="00A965D8">
      <w:pPr>
        <w:numPr>
          <w:ilvl w:val="0"/>
          <w:numId w:val="2"/>
        </w:numPr>
        <w:rPr>
          <w:b/>
        </w:rPr>
      </w:pPr>
      <w:r w:rsidRPr="003A13F3">
        <w:rPr>
          <w:b/>
        </w:rPr>
        <w:t>Introductions</w:t>
      </w:r>
      <w:r w:rsidR="00B446B1" w:rsidRPr="003A13F3">
        <w:rPr>
          <w:b/>
        </w:rPr>
        <w:t xml:space="preserve"> and </w:t>
      </w:r>
      <w:r w:rsidR="0038050F">
        <w:rPr>
          <w:b/>
        </w:rPr>
        <w:t xml:space="preserve">Agency </w:t>
      </w:r>
      <w:r w:rsidR="005C6E0B">
        <w:rPr>
          <w:b/>
        </w:rPr>
        <w:t>S</w:t>
      </w:r>
      <w:r w:rsidR="006327EC" w:rsidRPr="003A13F3">
        <w:rPr>
          <w:b/>
        </w:rPr>
        <w:t>haring</w:t>
      </w:r>
    </w:p>
    <w:p w14:paraId="602E1DE0" w14:textId="1D444D79" w:rsidR="004E6A2A" w:rsidRDefault="004E6A2A" w:rsidP="004E6A2A">
      <w:pPr>
        <w:ind w:left="720"/>
        <w:rPr>
          <w:bCs/>
        </w:rPr>
      </w:pPr>
      <w:r>
        <w:rPr>
          <w:bCs/>
        </w:rPr>
        <w:t>Sarah-CCR&amp;R-more programs are interested in the new IQ4K</w:t>
      </w:r>
      <w:r w:rsidR="00FA0D55">
        <w:rPr>
          <w:bCs/>
        </w:rPr>
        <w:t xml:space="preserve"> system; Grin and Grow and </w:t>
      </w:r>
      <w:r w:rsidR="00361441">
        <w:rPr>
          <w:bCs/>
        </w:rPr>
        <w:t>Learn and Play</w:t>
      </w:r>
      <w:r w:rsidR="00FA0D55">
        <w:rPr>
          <w:bCs/>
        </w:rPr>
        <w:t xml:space="preserve"> were accepted into program wide PBIS, still hearing from a few people interested in starting family child care</w:t>
      </w:r>
      <w:r w:rsidR="00361441">
        <w:rPr>
          <w:bCs/>
        </w:rPr>
        <w:t>, some new centers in the works and conversations with businesses, conversations with LSI about ELL child care providers, fall training is beginning with a few face to face</w:t>
      </w:r>
      <w:r w:rsidR="00A314DC">
        <w:rPr>
          <w:bCs/>
        </w:rPr>
        <w:t xml:space="preserve"> and some virtual</w:t>
      </w:r>
    </w:p>
    <w:p w14:paraId="605CCF8E" w14:textId="4D972030" w:rsidR="00A314DC" w:rsidRDefault="00A314DC" w:rsidP="004E6A2A">
      <w:pPr>
        <w:ind w:left="720"/>
        <w:rPr>
          <w:bCs/>
        </w:rPr>
      </w:pPr>
      <w:r>
        <w:rPr>
          <w:bCs/>
        </w:rPr>
        <w:t>Jaynie-OT-</w:t>
      </w:r>
      <w:r w:rsidR="003C7622">
        <w:rPr>
          <w:bCs/>
        </w:rPr>
        <w:t>3 new staff have started or have new roles, Rachel Family Engagement Coordinator now, Cortney Intake &amp; Referral Specialist</w:t>
      </w:r>
      <w:r w:rsidR="0001379B">
        <w:rPr>
          <w:bCs/>
        </w:rPr>
        <w:t xml:space="preserve"> in her second week and has begun screenings at WIC, Marissa new Nest Coordinator and home </w:t>
      </w:r>
      <w:r w:rsidR="00BA00D6">
        <w:rPr>
          <w:bCs/>
        </w:rPr>
        <w:t>visitation</w:t>
      </w:r>
      <w:r w:rsidR="0001379B">
        <w:rPr>
          <w:bCs/>
        </w:rPr>
        <w:t xml:space="preserve"> in BBFG</w:t>
      </w:r>
    </w:p>
    <w:p w14:paraId="5AB614BC" w14:textId="22AF25D9" w:rsidR="0001379B" w:rsidRDefault="0001379B" w:rsidP="004E6A2A">
      <w:pPr>
        <w:ind w:left="720"/>
        <w:rPr>
          <w:bCs/>
        </w:rPr>
      </w:pPr>
      <w:r>
        <w:rPr>
          <w:bCs/>
        </w:rPr>
        <w:t>Joni-Together for Youth-looking for a staff person</w:t>
      </w:r>
      <w:r w:rsidR="00FC129E">
        <w:rPr>
          <w:bCs/>
        </w:rPr>
        <w:t xml:space="preserve"> for front desk staffing from 7a-3p, things are going well with TFY being with SuccessLink versus Unity Point in the past, YPT</w:t>
      </w:r>
      <w:r w:rsidR="0068716C">
        <w:rPr>
          <w:bCs/>
        </w:rPr>
        <w:t xml:space="preserve"> with the leadership of Jill White has grown tremendously in the past few years and recently a grandparents’ group has started.</w:t>
      </w:r>
    </w:p>
    <w:p w14:paraId="344BB6AF" w14:textId="5DF947F2" w:rsidR="0037076A" w:rsidRDefault="0037076A" w:rsidP="004E6A2A">
      <w:pPr>
        <w:ind w:left="720"/>
        <w:rPr>
          <w:bCs/>
        </w:rPr>
      </w:pPr>
      <w:r>
        <w:rPr>
          <w:bCs/>
        </w:rPr>
        <w:t>Brooke-YPT in the past few weeks has been partnering with ISU Extension with Parenting It’s a Life.</w:t>
      </w:r>
    </w:p>
    <w:p w14:paraId="3F49FB56" w14:textId="79955FB3" w:rsidR="0037076A" w:rsidRDefault="0037076A" w:rsidP="004E6A2A">
      <w:pPr>
        <w:ind w:left="720"/>
        <w:rPr>
          <w:bCs/>
        </w:rPr>
      </w:pPr>
      <w:r>
        <w:rPr>
          <w:bCs/>
        </w:rPr>
        <w:t>Alisha Hunt-LSI Hopes-</w:t>
      </w:r>
      <w:r w:rsidR="00E162BD">
        <w:rPr>
          <w:bCs/>
        </w:rPr>
        <w:t xml:space="preserve">in a new </w:t>
      </w:r>
      <w:r w:rsidR="00751E2A">
        <w:rPr>
          <w:bCs/>
        </w:rPr>
        <w:t xml:space="preserve">supervisory </w:t>
      </w:r>
      <w:r w:rsidR="00E162BD">
        <w:rPr>
          <w:bCs/>
        </w:rPr>
        <w:t>role at LSI</w:t>
      </w:r>
    </w:p>
    <w:p w14:paraId="0D95A5CC" w14:textId="6A489964" w:rsidR="00E162BD" w:rsidRDefault="00E162BD" w:rsidP="004E6A2A">
      <w:pPr>
        <w:ind w:left="720"/>
        <w:rPr>
          <w:bCs/>
        </w:rPr>
      </w:pPr>
      <w:r>
        <w:rPr>
          <w:bCs/>
        </w:rPr>
        <w:t>Lindsey Lauck-LSI-Alisha is the new supervisor, still accepting referrals</w:t>
      </w:r>
      <w:r w:rsidR="00115A41">
        <w:rPr>
          <w:bCs/>
        </w:rPr>
        <w:t xml:space="preserve"> from families</w:t>
      </w:r>
      <w:r>
        <w:rPr>
          <w:bCs/>
        </w:rPr>
        <w:t>, 1 ECI funded position is open, doing a blend of in person and virtual visits.</w:t>
      </w:r>
      <w:r w:rsidR="00115A41">
        <w:rPr>
          <w:bCs/>
        </w:rPr>
        <w:t xml:space="preserve"> Working a lot on outreach to area agencies</w:t>
      </w:r>
      <w:r w:rsidR="00751E2A">
        <w:rPr>
          <w:bCs/>
        </w:rPr>
        <w:t xml:space="preserve"> and home visitors are more engaged in building their own caseloads now</w:t>
      </w:r>
    </w:p>
    <w:p w14:paraId="3B3A0365" w14:textId="17905A8B" w:rsidR="0023561C" w:rsidRDefault="0023561C" w:rsidP="004E6A2A">
      <w:pPr>
        <w:ind w:left="720"/>
        <w:rPr>
          <w:bCs/>
        </w:rPr>
      </w:pPr>
      <w:r>
        <w:rPr>
          <w:bCs/>
        </w:rPr>
        <w:t>Rachel Oberhauser-OT-Family Engagement Coordinator is her new role</w:t>
      </w:r>
    </w:p>
    <w:p w14:paraId="17EE48A9" w14:textId="602F9904" w:rsidR="0023561C" w:rsidRDefault="0023561C" w:rsidP="004E6A2A">
      <w:pPr>
        <w:ind w:left="720"/>
        <w:rPr>
          <w:bCs/>
        </w:rPr>
      </w:pPr>
      <w:r>
        <w:rPr>
          <w:bCs/>
        </w:rPr>
        <w:t>Cortney</w:t>
      </w:r>
      <w:r w:rsidR="008E0680">
        <w:rPr>
          <w:bCs/>
        </w:rPr>
        <w:t xml:space="preserve"> Kiewiet OT-also in a new role</w:t>
      </w:r>
      <w:r w:rsidR="00751E2A">
        <w:rPr>
          <w:bCs/>
        </w:rPr>
        <w:t xml:space="preserve"> as the Intake &amp; Referral Specialist.</w:t>
      </w:r>
    </w:p>
    <w:p w14:paraId="44BAB028" w14:textId="1D7AA3BB" w:rsidR="008E0680" w:rsidRDefault="008E0680" w:rsidP="004E6A2A">
      <w:pPr>
        <w:ind w:left="720"/>
        <w:rPr>
          <w:bCs/>
        </w:rPr>
      </w:pPr>
      <w:r>
        <w:rPr>
          <w:bCs/>
        </w:rPr>
        <w:lastRenderedPageBreak/>
        <w:t>Jamie Clancy-Cedar Valley-</w:t>
      </w:r>
      <w:r w:rsidR="00DF5FE0">
        <w:rPr>
          <w:bCs/>
        </w:rPr>
        <w:t>mortgage has been paid off and all the staff got raises, last weekend hosted a Nature Explorer training at the center, have had a few cases of COVID with staff, summer activities are going well</w:t>
      </w:r>
      <w:r w:rsidR="00894E5C">
        <w:rPr>
          <w:bCs/>
        </w:rPr>
        <w:t>, went to the 4H and STEM fair for the first time, they are also doing strategic planning.</w:t>
      </w:r>
    </w:p>
    <w:p w14:paraId="04E80C5D" w14:textId="081AF66A" w:rsidR="000958D5" w:rsidRDefault="000958D5" w:rsidP="004E6A2A">
      <w:pPr>
        <w:ind w:left="720"/>
        <w:rPr>
          <w:bCs/>
        </w:rPr>
      </w:pPr>
      <w:r>
        <w:rPr>
          <w:bCs/>
        </w:rPr>
        <w:t>Charletta Sudduth-Waterloo Pre-K-Elk Run preschool</w:t>
      </w:r>
      <w:r w:rsidR="00606F9E">
        <w:rPr>
          <w:bCs/>
        </w:rPr>
        <w:t xml:space="preserve"> program has closed, the Boys and Girls Club has been using the building this summer, </w:t>
      </w:r>
      <w:r w:rsidR="00B12BE3">
        <w:rPr>
          <w:bCs/>
        </w:rPr>
        <w:t xml:space="preserve">there is interest from others in buying the building and using it as employer supported child care, </w:t>
      </w:r>
      <w:r w:rsidR="00606F9E">
        <w:rPr>
          <w:bCs/>
        </w:rPr>
        <w:t>some of the furnishings were shared with some churches that are considering opening centers, Lowell is the Waterloo Pre-K’s largest site</w:t>
      </w:r>
      <w:r w:rsidR="004E11E3">
        <w:rPr>
          <w:bCs/>
        </w:rPr>
        <w:t xml:space="preserve"> with 11 classrooms, Poyner also has 2 classrooms this fall; Waterloo district will be doing their own enrollment for Pre-K classrooms next year</w:t>
      </w:r>
      <w:r w:rsidR="001462BE">
        <w:rPr>
          <w:bCs/>
        </w:rPr>
        <w:t>, Charletta still has the same phone and email in the new building</w:t>
      </w:r>
      <w:r w:rsidR="00032963">
        <w:rPr>
          <w:bCs/>
        </w:rPr>
        <w:t>. An open house at Lowell is being planned for September or October.</w:t>
      </w:r>
    </w:p>
    <w:p w14:paraId="04C67C21" w14:textId="7FB77687" w:rsidR="005B62C3" w:rsidRDefault="005B62C3" w:rsidP="004E6A2A">
      <w:pPr>
        <w:ind w:left="720"/>
        <w:rPr>
          <w:bCs/>
        </w:rPr>
      </w:pPr>
      <w:r>
        <w:rPr>
          <w:bCs/>
        </w:rPr>
        <w:t>Maggie Sibok-Monsoon-Community Health Outreach Worker</w:t>
      </w:r>
      <w:r w:rsidR="00F27B04">
        <w:rPr>
          <w:bCs/>
        </w:rPr>
        <w:t>-back to School bash on Saturday</w:t>
      </w:r>
      <w:r w:rsidR="00032963">
        <w:rPr>
          <w:bCs/>
        </w:rPr>
        <w:t xml:space="preserve"> at Audubon Elementary in Dubuque</w:t>
      </w:r>
    </w:p>
    <w:p w14:paraId="2B9C840B" w14:textId="690AF87B" w:rsidR="00F27B04" w:rsidRDefault="00F27B04" w:rsidP="004E6A2A">
      <w:pPr>
        <w:ind w:left="720"/>
        <w:rPr>
          <w:bCs/>
        </w:rPr>
      </w:pPr>
      <w:r>
        <w:rPr>
          <w:bCs/>
        </w:rPr>
        <w:t>Missy Denning-FCC-</w:t>
      </w:r>
      <w:r w:rsidR="005E5A02">
        <w:rPr>
          <w:bCs/>
        </w:rPr>
        <w:t>Saturday August 13 hosting a family dance at the Hilton Garden Inn with support from DECAT and CPPC with over 400 pre-registered, Spark to Fire Bien Venu in Cedar Falls September 15 there are still tickets available for that</w:t>
      </w:r>
      <w:r w:rsidR="00E20197">
        <w:rPr>
          <w:bCs/>
        </w:rPr>
        <w:t>, national speaker coming for that, What’s Where in the Cedar Valley formerly What’s Where in Parenting has been published with support from CPPC</w:t>
      </w:r>
      <w:r w:rsidR="00032963">
        <w:rPr>
          <w:bCs/>
        </w:rPr>
        <w:t>,</w:t>
      </w:r>
      <w:r w:rsidR="008B2CB7">
        <w:rPr>
          <w:bCs/>
        </w:rPr>
        <w:t xml:space="preserve"> copies are available at the </w:t>
      </w:r>
      <w:r w:rsidR="00032963">
        <w:rPr>
          <w:bCs/>
        </w:rPr>
        <w:t xml:space="preserve">FCC </w:t>
      </w:r>
      <w:r w:rsidR="008B2CB7">
        <w:rPr>
          <w:bCs/>
        </w:rPr>
        <w:t xml:space="preserve">office. Parenting Education groups have grown in size. Sara Mayer is joining the team as </w:t>
      </w:r>
      <w:r w:rsidR="000E6129">
        <w:rPr>
          <w:bCs/>
        </w:rPr>
        <w:t>C</w:t>
      </w:r>
      <w:r w:rsidR="008B2CB7">
        <w:rPr>
          <w:bCs/>
        </w:rPr>
        <w:t xml:space="preserve">ommunity Resource and </w:t>
      </w:r>
      <w:r w:rsidR="000E6129">
        <w:rPr>
          <w:bCs/>
        </w:rPr>
        <w:t xml:space="preserve">Education Coordinator in the role Megan previously held. If you have a group of adults in need of the Stewards of Children training, it can be provided at no charge. Did an </w:t>
      </w:r>
      <w:r w:rsidR="005021BE">
        <w:rPr>
          <w:bCs/>
        </w:rPr>
        <w:t>event at Byrnes Park in the last couple of weeks with Cedar Valley Angels and distributed over 150 hot dogs organized by their AmeriCorp worker.</w:t>
      </w:r>
    </w:p>
    <w:p w14:paraId="68F6CDCB" w14:textId="3CAF6CF5" w:rsidR="005021BE" w:rsidRDefault="005021BE" w:rsidP="004E6A2A">
      <w:pPr>
        <w:ind w:left="720"/>
        <w:rPr>
          <w:bCs/>
        </w:rPr>
      </w:pPr>
      <w:r>
        <w:rPr>
          <w:bCs/>
        </w:rPr>
        <w:t>Ashley-FCC-Family Services Coordinator overseeing Baby Safety Program</w:t>
      </w:r>
      <w:r w:rsidR="00491F66">
        <w:rPr>
          <w:bCs/>
        </w:rPr>
        <w:t>, did car seat training at pickup time for some child care centers</w:t>
      </w:r>
      <w:r w:rsidR="00D361CF">
        <w:rPr>
          <w:bCs/>
        </w:rPr>
        <w:t xml:space="preserve"> over the summer, will be providing at some preschools when they start up this fall, C</w:t>
      </w:r>
      <w:r w:rsidR="00E20CF9">
        <w:rPr>
          <w:bCs/>
        </w:rPr>
        <w:t>o</w:t>
      </w:r>
      <w:r w:rsidR="00D361CF">
        <w:rPr>
          <w:bCs/>
        </w:rPr>
        <w:t xml:space="preserve">ordinated Intake still happening </w:t>
      </w:r>
      <w:r w:rsidR="00E20CF9">
        <w:rPr>
          <w:bCs/>
        </w:rPr>
        <w:t>at the hospitals and from the baby safety program families.</w:t>
      </w:r>
    </w:p>
    <w:p w14:paraId="30F3C547" w14:textId="773A97FF" w:rsidR="00FE2A44" w:rsidRDefault="00FE2A44" w:rsidP="004E6A2A">
      <w:pPr>
        <w:ind w:left="720"/>
        <w:rPr>
          <w:bCs/>
        </w:rPr>
      </w:pPr>
      <w:r>
        <w:rPr>
          <w:bCs/>
        </w:rPr>
        <w:t>Traci-1</w:t>
      </w:r>
      <w:r w:rsidRPr="00FE2A44">
        <w:rPr>
          <w:bCs/>
          <w:vertAlign w:val="superscript"/>
        </w:rPr>
        <w:t>st</w:t>
      </w:r>
      <w:r>
        <w:rPr>
          <w:bCs/>
        </w:rPr>
        <w:t xml:space="preserve"> Five-we are hiring a Developmental Support person within the 1</w:t>
      </w:r>
      <w:r w:rsidRPr="00FE2A44">
        <w:rPr>
          <w:bCs/>
          <w:vertAlign w:val="superscript"/>
        </w:rPr>
        <w:t>st</w:t>
      </w:r>
      <w:r>
        <w:rPr>
          <w:bCs/>
        </w:rPr>
        <w:t xml:space="preserve"> Five program</w:t>
      </w:r>
      <w:r w:rsidR="00C654F3">
        <w:rPr>
          <w:bCs/>
        </w:rPr>
        <w:t>, will be providing training on p</w:t>
      </w:r>
      <w:r w:rsidR="00995131">
        <w:rPr>
          <w:bCs/>
        </w:rPr>
        <w:t>e</w:t>
      </w:r>
      <w:r w:rsidR="00C654F3">
        <w:rPr>
          <w:bCs/>
        </w:rPr>
        <w:t>diatric mental health supports for Prairie Parkway staff, high transmission for COVID</w:t>
      </w:r>
      <w:r w:rsidR="00995131">
        <w:rPr>
          <w:bCs/>
        </w:rPr>
        <w:t xml:space="preserve"> in Black Hawk, health dept will be hosting the Big Tent event</w:t>
      </w:r>
      <w:r w:rsidR="00523661">
        <w:rPr>
          <w:bCs/>
        </w:rPr>
        <w:t xml:space="preserve"> next week.</w:t>
      </w:r>
    </w:p>
    <w:p w14:paraId="783B5F27" w14:textId="4065C6B2" w:rsidR="00995131" w:rsidRDefault="00995131" w:rsidP="004E6A2A">
      <w:pPr>
        <w:ind w:left="720"/>
        <w:rPr>
          <w:bCs/>
        </w:rPr>
      </w:pPr>
      <w:r>
        <w:rPr>
          <w:bCs/>
        </w:rPr>
        <w:t xml:space="preserve">Jill Weber-ISU Extension-ServeSafe Food Safety training </w:t>
      </w:r>
      <w:r w:rsidR="00523661">
        <w:rPr>
          <w:bCs/>
        </w:rPr>
        <w:t>is scheduled over the</w:t>
      </w:r>
      <w:r w:rsidR="008047F9">
        <w:rPr>
          <w:bCs/>
        </w:rPr>
        <w:t xml:space="preserve"> next year </w:t>
      </w:r>
      <w:r w:rsidR="00523661">
        <w:rPr>
          <w:bCs/>
        </w:rPr>
        <w:t xml:space="preserve">and there is some grant funding </w:t>
      </w:r>
      <w:r w:rsidR="008047F9">
        <w:rPr>
          <w:bCs/>
        </w:rPr>
        <w:t>providing scholarships, next class is September 26. Child Care Provider Training is still happening as well with several scheduled this fall around gardening and food safety. Also doing</w:t>
      </w:r>
      <w:r w:rsidR="0018061D">
        <w:rPr>
          <w:bCs/>
        </w:rPr>
        <w:t xml:space="preserve"> community classes</w:t>
      </w:r>
      <w:r w:rsidR="008047F9">
        <w:rPr>
          <w:bCs/>
        </w:rPr>
        <w:t xml:space="preserve"> </w:t>
      </w:r>
      <w:r w:rsidR="00AF09A4">
        <w:rPr>
          <w:bCs/>
        </w:rPr>
        <w:t>about</w:t>
      </w:r>
      <w:r w:rsidR="008047F9">
        <w:rPr>
          <w:bCs/>
        </w:rPr>
        <w:t xml:space="preserve"> community gardening and food preservation</w:t>
      </w:r>
      <w:r w:rsidR="0018061D">
        <w:rPr>
          <w:bCs/>
        </w:rPr>
        <w:t xml:space="preserve"> including one in Spanish.</w:t>
      </w:r>
    </w:p>
    <w:p w14:paraId="03844B72" w14:textId="054F0C2A" w:rsidR="0090638A" w:rsidRDefault="0090638A" w:rsidP="004E6A2A">
      <w:pPr>
        <w:ind w:left="720"/>
        <w:rPr>
          <w:bCs/>
        </w:rPr>
      </w:pPr>
    </w:p>
    <w:p w14:paraId="44926021" w14:textId="16EA307C" w:rsidR="0090638A" w:rsidRPr="000210DD" w:rsidRDefault="0090638A" w:rsidP="004E6A2A">
      <w:pPr>
        <w:ind w:left="720"/>
        <w:rPr>
          <w:b/>
        </w:rPr>
      </w:pPr>
      <w:r>
        <w:rPr>
          <w:bCs/>
        </w:rPr>
        <w:t xml:space="preserve">Joni’s information regarding the position they are hiring for: </w:t>
      </w:r>
      <w:r w:rsidR="007306D0" w:rsidRPr="007306D0">
        <w:rPr>
          <w:bCs/>
        </w:rPr>
        <w:t>If any of you know anyone who would be interested in the Success Street Resource Navigator position that enjoys helping young people stay healthy by connecting them to programming/services, keep them engaged in school, help them reach their goals, a lil public speaking/outreach, enjoys collaborating with other agencies... please forward my email to them asap if they'd like to apply. Joni@successlink.us</w:t>
      </w:r>
    </w:p>
    <w:p w14:paraId="7F23EB90" w14:textId="77777777" w:rsidR="000B1085" w:rsidRPr="003A13F3" w:rsidRDefault="000B1085" w:rsidP="000B1085">
      <w:pPr>
        <w:rPr>
          <w:b/>
        </w:rPr>
      </w:pPr>
    </w:p>
    <w:p w14:paraId="2010EA87" w14:textId="577A6BCA" w:rsidR="00C877E2" w:rsidRDefault="00C877E2" w:rsidP="004E5FAF">
      <w:pPr>
        <w:numPr>
          <w:ilvl w:val="0"/>
          <w:numId w:val="2"/>
        </w:numPr>
        <w:rPr>
          <w:b/>
        </w:rPr>
      </w:pPr>
      <w:r w:rsidRPr="003A13F3">
        <w:rPr>
          <w:b/>
        </w:rPr>
        <w:t>Additions/modifications to</w:t>
      </w:r>
      <w:r w:rsidR="00F5779A">
        <w:rPr>
          <w:b/>
        </w:rPr>
        <w:t xml:space="preserve"> </w:t>
      </w:r>
      <w:r w:rsidRPr="003A13F3">
        <w:rPr>
          <w:b/>
        </w:rPr>
        <w:t>agenda</w:t>
      </w:r>
      <w:r w:rsidR="006901D8">
        <w:rPr>
          <w:bCs/>
        </w:rPr>
        <w:t xml:space="preserve"> None.</w:t>
      </w:r>
    </w:p>
    <w:p w14:paraId="19697082" w14:textId="77777777" w:rsidR="00F5779A" w:rsidRDefault="00F5779A" w:rsidP="00F5779A">
      <w:pPr>
        <w:ind w:left="720"/>
        <w:rPr>
          <w:b/>
        </w:rPr>
      </w:pPr>
    </w:p>
    <w:p w14:paraId="7D0DEEBC" w14:textId="633D7F35" w:rsidR="00F5779A" w:rsidRDefault="00F5779A" w:rsidP="00F5779A">
      <w:pPr>
        <w:numPr>
          <w:ilvl w:val="0"/>
          <w:numId w:val="2"/>
        </w:numPr>
        <w:rPr>
          <w:b/>
        </w:rPr>
      </w:pPr>
      <w:r w:rsidRPr="003A13F3">
        <w:rPr>
          <w:b/>
        </w:rPr>
        <w:t xml:space="preserve">Approval of minutes of </w:t>
      </w:r>
      <w:r w:rsidR="003A01C4">
        <w:rPr>
          <w:b/>
        </w:rPr>
        <w:t>June 3</w:t>
      </w:r>
      <w:r w:rsidR="00BC2910">
        <w:rPr>
          <w:b/>
        </w:rPr>
        <w:t xml:space="preserve"> </w:t>
      </w:r>
      <w:r>
        <w:rPr>
          <w:b/>
        </w:rPr>
        <w:t>virtual meeting</w:t>
      </w:r>
      <w:r w:rsidR="00C13817">
        <w:rPr>
          <w:b/>
        </w:rPr>
        <w:t xml:space="preserve"> </w:t>
      </w:r>
      <w:r w:rsidR="006648EC" w:rsidRPr="006648EC">
        <w:rPr>
          <w:bCs/>
        </w:rPr>
        <w:t>Motion by Sarah to approve minutes and seconded by Jaynie.</w:t>
      </w:r>
      <w:r w:rsidR="006648EC">
        <w:rPr>
          <w:bCs/>
        </w:rPr>
        <w:t xml:space="preserve"> Motion approved.</w:t>
      </w:r>
    </w:p>
    <w:p w14:paraId="1E4BD0CE" w14:textId="77777777" w:rsidR="00F5779A" w:rsidRPr="003A13F3" w:rsidRDefault="00F5779A" w:rsidP="003A01C4">
      <w:pPr>
        <w:rPr>
          <w:b/>
        </w:rPr>
      </w:pPr>
    </w:p>
    <w:p w14:paraId="704C47DD" w14:textId="17AB4919" w:rsidR="00B76B52" w:rsidRPr="004B53F3" w:rsidRDefault="0038050F" w:rsidP="00A965D8">
      <w:pPr>
        <w:pStyle w:val="ListParagraph"/>
        <w:numPr>
          <w:ilvl w:val="0"/>
          <w:numId w:val="2"/>
        </w:numPr>
        <w:rPr>
          <w:b/>
        </w:rPr>
      </w:pPr>
      <w:r>
        <w:rPr>
          <w:b/>
        </w:rPr>
        <w:t>CVP report and update</w:t>
      </w:r>
    </w:p>
    <w:p w14:paraId="64A22103" w14:textId="77777777" w:rsidR="004B53F3" w:rsidRPr="004B53F3" w:rsidRDefault="004B53F3" w:rsidP="004B53F3">
      <w:pPr>
        <w:pStyle w:val="ListParagraph"/>
        <w:rPr>
          <w:b/>
        </w:rPr>
      </w:pPr>
    </w:p>
    <w:p w14:paraId="13089A2E" w14:textId="7F0DE715" w:rsidR="00EE781E" w:rsidRDefault="00EE781E" w:rsidP="004B53F3">
      <w:pPr>
        <w:pStyle w:val="ListParagraph"/>
        <w:rPr>
          <w:bCs/>
        </w:rPr>
      </w:pPr>
      <w:r>
        <w:rPr>
          <w:bCs/>
        </w:rPr>
        <w:t xml:space="preserve">Do we want to eliminate </w:t>
      </w:r>
      <w:r w:rsidR="006648EC">
        <w:rPr>
          <w:bCs/>
        </w:rPr>
        <w:t>the need for approving minutes?</w:t>
      </w:r>
      <w:r w:rsidR="00AF09A4">
        <w:rPr>
          <w:bCs/>
        </w:rPr>
        <w:t xml:space="preserve"> Yes! We will no longer approve minutes from this meeting since we are an advisory only, not a decision-making group.</w:t>
      </w:r>
    </w:p>
    <w:p w14:paraId="0F4B760A" w14:textId="77777777" w:rsidR="00EE781E" w:rsidRDefault="00EE781E" w:rsidP="004B53F3">
      <w:pPr>
        <w:pStyle w:val="ListParagraph"/>
        <w:rPr>
          <w:bCs/>
        </w:rPr>
      </w:pPr>
    </w:p>
    <w:p w14:paraId="21200665" w14:textId="34C29B62" w:rsidR="004B53F3" w:rsidRDefault="00210513" w:rsidP="004B53F3">
      <w:pPr>
        <w:pStyle w:val="ListParagraph"/>
        <w:rPr>
          <w:bCs/>
        </w:rPr>
      </w:pPr>
      <w:r>
        <w:rPr>
          <w:bCs/>
        </w:rPr>
        <w:t xml:space="preserve">Annual report for FY22 is being worked on. </w:t>
      </w:r>
      <w:r w:rsidR="00AF09A4">
        <w:rPr>
          <w:bCs/>
        </w:rPr>
        <w:t>Brenda</w:t>
      </w:r>
      <w:r>
        <w:rPr>
          <w:bCs/>
        </w:rPr>
        <w:t xml:space="preserve"> will contact contract holders for matching funds that were used to support the work.</w:t>
      </w:r>
    </w:p>
    <w:p w14:paraId="67D99769" w14:textId="2192752F" w:rsidR="00D5550F" w:rsidRDefault="00D5550F" w:rsidP="004B53F3">
      <w:pPr>
        <w:pStyle w:val="ListParagraph"/>
        <w:rPr>
          <w:bCs/>
        </w:rPr>
      </w:pPr>
    </w:p>
    <w:p w14:paraId="0AA63DFB" w14:textId="354E875F" w:rsidR="00D5550F" w:rsidRDefault="00D5550F" w:rsidP="004B53F3">
      <w:pPr>
        <w:pStyle w:val="ListParagraph"/>
        <w:rPr>
          <w:bCs/>
        </w:rPr>
      </w:pPr>
      <w:r>
        <w:rPr>
          <w:bCs/>
        </w:rPr>
        <w:lastRenderedPageBreak/>
        <w:t xml:space="preserve">Preschool scholarship applications are being accepted for services beginning July 1. A completed application and 1 month of </w:t>
      </w:r>
      <w:r w:rsidR="00247A0D">
        <w:rPr>
          <w:bCs/>
        </w:rPr>
        <w:t>paystubs or current year taxes, first page only. The application and income guidelines can be found on the CVP website at cedarvalleyspromise.net or by emailing Brenda. Maximum</w:t>
      </w:r>
      <w:r w:rsidR="00483B8F">
        <w:rPr>
          <w:bCs/>
        </w:rPr>
        <w:t xml:space="preserve"> amount is $300 per month.</w:t>
      </w:r>
    </w:p>
    <w:p w14:paraId="20AC04A8" w14:textId="023B5CE7" w:rsidR="00483B8F" w:rsidRDefault="00483B8F" w:rsidP="004B53F3">
      <w:pPr>
        <w:pStyle w:val="ListParagraph"/>
        <w:rPr>
          <w:bCs/>
        </w:rPr>
      </w:pPr>
    </w:p>
    <w:p w14:paraId="2F739C15" w14:textId="05C7DB5E" w:rsidR="0001046A" w:rsidRDefault="00210513" w:rsidP="004B53F3">
      <w:pPr>
        <w:pStyle w:val="ListParagraph"/>
        <w:rPr>
          <w:bCs/>
        </w:rPr>
      </w:pPr>
      <w:r>
        <w:rPr>
          <w:bCs/>
        </w:rPr>
        <w:t>Iowa AEYC Professional Development Fall Institute is being held at the airport Holiday Inn on September 30 and October 1.</w:t>
      </w:r>
    </w:p>
    <w:p w14:paraId="5F3769EE" w14:textId="6BE7C5EC" w:rsidR="00DC11C2" w:rsidRDefault="00DC11C2" w:rsidP="004B53F3">
      <w:pPr>
        <w:pStyle w:val="ListParagraph"/>
        <w:rPr>
          <w:bCs/>
        </w:rPr>
      </w:pPr>
    </w:p>
    <w:p w14:paraId="35A0CF3E" w14:textId="5194A1AF" w:rsidR="00DC11C2" w:rsidRDefault="00CA433E" w:rsidP="004B53F3">
      <w:pPr>
        <w:pStyle w:val="ListParagraph"/>
        <w:rPr>
          <w:bCs/>
        </w:rPr>
      </w:pPr>
      <w:r>
        <w:rPr>
          <w:bCs/>
        </w:rPr>
        <w:t>Iowa is embarking on several studies and program expansion related to child care and the child care workforce. Brenda participated in the design team for Shared Services. The work is being led by Opportunities Exchange</w:t>
      </w:r>
      <w:r w:rsidR="003E31F5">
        <w:rPr>
          <w:bCs/>
        </w:rPr>
        <w:t xml:space="preserve"> and the goal is for Iowa to have hubs of child care providers able to access things like payroll, child attendance, bulk purchasing etc. to reduce administrative costs the center has to bear.</w:t>
      </w:r>
    </w:p>
    <w:p w14:paraId="7FC1ADA0" w14:textId="442ED37A" w:rsidR="00AF3AED" w:rsidRDefault="00AF3AED" w:rsidP="004B53F3">
      <w:pPr>
        <w:pStyle w:val="ListParagraph"/>
        <w:rPr>
          <w:bCs/>
        </w:rPr>
      </w:pPr>
    </w:p>
    <w:p w14:paraId="5373CF01" w14:textId="5CEB7763" w:rsidR="00AF3AED" w:rsidRDefault="00AF3AED" w:rsidP="004B53F3">
      <w:pPr>
        <w:pStyle w:val="ListParagraph"/>
        <w:rPr>
          <w:bCs/>
        </w:rPr>
      </w:pPr>
      <w:r>
        <w:rPr>
          <w:bCs/>
        </w:rPr>
        <w:t xml:space="preserve">Next Wednesday, August 10 will be an information meeting from </w:t>
      </w:r>
      <w:r w:rsidR="00B602BB">
        <w:rPr>
          <w:bCs/>
        </w:rPr>
        <w:t>11 AM to Noon with Unite Us</w:t>
      </w:r>
      <w:r w:rsidR="001E35E4">
        <w:rPr>
          <w:bCs/>
        </w:rPr>
        <w:t xml:space="preserve"> at the Waterloo Public Library</w:t>
      </w:r>
      <w:r w:rsidR="00B602BB">
        <w:rPr>
          <w:bCs/>
        </w:rPr>
        <w:t>. It is a free, online referral platform.</w:t>
      </w:r>
    </w:p>
    <w:p w14:paraId="50E78BB7" w14:textId="77777777" w:rsidR="00677D8E" w:rsidRDefault="00677D8E" w:rsidP="00677D8E">
      <w:pPr>
        <w:pStyle w:val="ListParagraph"/>
        <w:rPr>
          <w:b/>
        </w:rPr>
      </w:pPr>
    </w:p>
    <w:p w14:paraId="5DE7CC5C" w14:textId="5F5549DF" w:rsidR="001543E2" w:rsidRDefault="0018624C" w:rsidP="001543E2">
      <w:pPr>
        <w:numPr>
          <w:ilvl w:val="0"/>
          <w:numId w:val="2"/>
        </w:numPr>
        <w:rPr>
          <w:b/>
        </w:rPr>
      </w:pPr>
      <w:r>
        <w:rPr>
          <w:b/>
        </w:rPr>
        <w:t xml:space="preserve">MIECHV </w:t>
      </w:r>
      <w:r w:rsidR="00722BB2">
        <w:rPr>
          <w:b/>
        </w:rPr>
        <w:t>update</w:t>
      </w:r>
      <w:r w:rsidR="00DC11C2">
        <w:rPr>
          <w:bCs/>
        </w:rPr>
        <w:t>-Jaynie shared that the application for funding has been turned in</w:t>
      </w:r>
      <w:r w:rsidR="001E35E4">
        <w:rPr>
          <w:bCs/>
        </w:rPr>
        <w:t xml:space="preserve"> for the next contract period of MIECHV</w:t>
      </w:r>
      <w:r w:rsidR="00DC11C2">
        <w:rPr>
          <w:bCs/>
        </w:rPr>
        <w:t>.</w:t>
      </w:r>
      <w:r w:rsidR="005A09BE">
        <w:rPr>
          <w:bCs/>
        </w:rPr>
        <w:t xml:space="preserve"> Next week </w:t>
      </w:r>
      <w:r w:rsidR="001E35E4">
        <w:rPr>
          <w:bCs/>
        </w:rPr>
        <w:t xml:space="preserve">they </w:t>
      </w:r>
      <w:r w:rsidR="005A09BE">
        <w:rPr>
          <w:bCs/>
        </w:rPr>
        <w:t xml:space="preserve">will be holding the Parent Advisory meeting for MIECHV. Numbers are up with </w:t>
      </w:r>
      <w:r w:rsidR="009C5D0E">
        <w:rPr>
          <w:bCs/>
        </w:rPr>
        <w:t>home visiting enrollment for MIECHV</w:t>
      </w:r>
    </w:p>
    <w:p w14:paraId="2097E04E" w14:textId="77777777" w:rsidR="00F5779A" w:rsidRDefault="00F5779A" w:rsidP="00F5779A">
      <w:pPr>
        <w:ind w:left="720"/>
        <w:rPr>
          <w:b/>
        </w:rPr>
      </w:pPr>
    </w:p>
    <w:p w14:paraId="7D3F797A" w14:textId="65FFD264" w:rsidR="00421293" w:rsidRDefault="00421293" w:rsidP="00421293">
      <w:pPr>
        <w:numPr>
          <w:ilvl w:val="0"/>
          <w:numId w:val="2"/>
        </w:numPr>
        <w:rPr>
          <w:b/>
        </w:rPr>
      </w:pPr>
      <w:r>
        <w:rPr>
          <w:b/>
        </w:rPr>
        <w:t>Shared Visions</w:t>
      </w:r>
      <w:r w:rsidR="00E21B49">
        <w:rPr>
          <w:b/>
        </w:rPr>
        <w:t xml:space="preserve"> </w:t>
      </w:r>
      <w:r>
        <w:rPr>
          <w:b/>
        </w:rPr>
        <w:t>update</w:t>
      </w:r>
      <w:r w:rsidR="00F36DFB">
        <w:rPr>
          <w:b/>
        </w:rPr>
        <w:t xml:space="preserve"> </w:t>
      </w:r>
      <w:r w:rsidR="00890EBA" w:rsidRPr="00890EBA">
        <w:rPr>
          <w:bCs/>
        </w:rPr>
        <w:t>Home Vis</w:t>
      </w:r>
      <w:r w:rsidR="00890EBA">
        <w:rPr>
          <w:bCs/>
        </w:rPr>
        <w:t>i</w:t>
      </w:r>
      <w:r w:rsidR="00890EBA" w:rsidRPr="00890EBA">
        <w:rPr>
          <w:bCs/>
        </w:rPr>
        <w:t>tation and Family Support have a few openings in Black Hawk and Buchanan</w:t>
      </w:r>
      <w:r w:rsidR="001E35E4">
        <w:rPr>
          <w:bCs/>
        </w:rPr>
        <w:t>.</w:t>
      </w:r>
    </w:p>
    <w:p w14:paraId="637B1412" w14:textId="77777777" w:rsidR="0041472F" w:rsidRPr="003A13F3" w:rsidRDefault="0041472F" w:rsidP="009E143B">
      <w:pPr>
        <w:pStyle w:val="ListParagraph"/>
        <w:ind w:left="0"/>
        <w:rPr>
          <w:b/>
        </w:rPr>
      </w:pPr>
    </w:p>
    <w:p w14:paraId="03BDD6D3" w14:textId="621AC6D0" w:rsidR="009455DE" w:rsidRPr="00B76B52" w:rsidRDefault="00A41FE5" w:rsidP="009455DE">
      <w:pPr>
        <w:numPr>
          <w:ilvl w:val="0"/>
          <w:numId w:val="2"/>
        </w:numPr>
      </w:pPr>
      <w:r>
        <w:rPr>
          <w:b/>
        </w:rPr>
        <w:t xml:space="preserve">Community Awareness, </w:t>
      </w:r>
      <w:r w:rsidR="000C4AF3">
        <w:rPr>
          <w:b/>
        </w:rPr>
        <w:t>Education</w:t>
      </w:r>
      <w:r>
        <w:rPr>
          <w:b/>
        </w:rPr>
        <w:t>, Advocacy</w:t>
      </w:r>
      <w:r w:rsidR="00A2128F">
        <w:rPr>
          <w:bCs/>
        </w:rPr>
        <w:t xml:space="preserve"> </w:t>
      </w:r>
      <w:r w:rsidR="002B11F9">
        <w:rPr>
          <w:bCs/>
        </w:rPr>
        <w:t>Big Tent Event August 10. Brooke shared about IowaWorks event Finding your Future for 16</w:t>
      </w:r>
      <w:r w:rsidR="001D007F">
        <w:rPr>
          <w:bCs/>
        </w:rPr>
        <w:t xml:space="preserve"> to </w:t>
      </w:r>
      <w:r w:rsidR="002B11F9">
        <w:rPr>
          <w:bCs/>
        </w:rPr>
        <w:t>24</w:t>
      </w:r>
      <w:r w:rsidR="001D007F">
        <w:rPr>
          <w:bCs/>
        </w:rPr>
        <w:t>-</w:t>
      </w:r>
      <w:r w:rsidR="002B11F9">
        <w:rPr>
          <w:bCs/>
        </w:rPr>
        <w:t>year</w:t>
      </w:r>
      <w:r w:rsidR="001D007F">
        <w:rPr>
          <w:bCs/>
        </w:rPr>
        <w:t>-</w:t>
      </w:r>
      <w:r w:rsidR="002B11F9">
        <w:rPr>
          <w:bCs/>
        </w:rPr>
        <w:t>olds. $325 incentive if you attend all days. They’ll get connected with career planner</w:t>
      </w:r>
      <w:r w:rsidR="001D007F">
        <w:rPr>
          <w:bCs/>
        </w:rPr>
        <w:t>, personality traits and workplace skills</w:t>
      </w:r>
      <w:r w:rsidR="002B11F9">
        <w:rPr>
          <w:bCs/>
        </w:rPr>
        <w:t xml:space="preserve"> and doing resume and</w:t>
      </w:r>
      <w:r w:rsidR="001D007F">
        <w:rPr>
          <w:bCs/>
        </w:rPr>
        <w:t xml:space="preserve"> interview skills</w:t>
      </w:r>
      <w:r w:rsidR="002B11F9">
        <w:rPr>
          <w:bCs/>
        </w:rPr>
        <w:t xml:space="preserve"> September 12-16 9</w:t>
      </w:r>
      <w:r w:rsidR="001D007F">
        <w:rPr>
          <w:bCs/>
        </w:rPr>
        <w:t>a</w:t>
      </w:r>
      <w:r w:rsidR="002B11F9">
        <w:rPr>
          <w:bCs/>
        </w:rPr>
        <w:t>-3</w:t>
      </w:r>
      <w:r w:rsidR="001D007F">
        <w:rPr>
          <w:bCs/>
        </w:rPr>
        <w:t>p. Also received Iowa’s Project Launch Infant and Early Childhood Mental Health Aug 1-26 it will be available virtually.</w:t>
      </w:r>
      <w:r w:rsidR="00E973B2">
        <w:rPr>
          <w:bCs/>
        </w:rPr>
        <w:t xml:space="preserve"> Brooke will share both of these events electronically.</w:t>
      </w:r>
    </w:p>
    <w:p w14:paraId="5E1C2AA5" w14:textId="77777777" w:rsidR="00B76B52" w:rsidRPr="00B76B52" w:rsidRDefault="00B76B52" w:rsidP="000C4AF3">
      <w:pPr>
        <w:rPr>
          <w:bCs/>
        </w:rPr>
      </w:pPr>
    </w:p>
    <w:p w14:paraId="1BCACEA0" w14:textId="406C6AC8" w:rsidR="00DF3803" w:rsidRDefault="000C4AF3" w:rsidP="004532F5">
      <w:pPr>
        <w:numPr>
          <w:ilvl w:val="0"/>
          <w:numId w:val="2"/>
        </w:numPr>
        <w:rPr>
          <w:b/>
        </w:rPr>
      </w:pPr>
      <w:r>
        <w:rPr>
          <w:b/>
        </w:rPr>
        <w:t>Early Childhood Health</w:t>
      </w:r>
      <w:r w:rsidR="00B168DA">
        <w:rPr>
          <w:bCs/>
        </w:rPr>
        <w:t>-</w:t>
      </w:r>
      <w:r w:rsidR="00742F37">
        <w:rPr>
          <w:bCs/>
        </w:rPr>
        <w:t>still in the process of hiring a Child Care Nurse Consultant</w:t>
      </w:r>
    </w:p>
    <w:p w14:paraId="45D40B2D" w14:textId="79FFB84C" w:rsidR="00B76B52" w:rsidRDefault="00B76B52" w:rsidP="00F5779A">
      <w:pPr>
        <w:ind w:left="720"/>
        <w:rPr>
          <w:b/>
        </w:rPr>
      </w:pPr>
    </w:p>
    <w:p w14:paraId="502ADC0A" w14:textId="79D8D3FF" w:rsidR="00865AFB" w:rsidRDefault="00A965D8" w:rsidP="00865AFB">
      <w:pPr>
        <w:numPr>
          <w:ilvl w:val="0"/>
          <w:numId w:val="2"/>
        </w:numPr>
        <w:rPr>
          <w:b/>
        </w:rPr>
      </w:pPr>
      <w:r>
        <w:rPr>
          <w:noProof/>
        </w:rPr>
        <mc:AlternateContent>
          <mc:Choice Requires="wps">
            <w:drawing>
              <wp:anchor distT="0" distB="0" distL="114300" distR="114300" simplePos="0" relativeHeight="251660288" behindDoc="0" locked="0" layoutInCell="1" allowOverlap="1" wp14:anchorId="17485CED" wp14:editId="1F92B066">
                <wp:simplePos x="0" y="0"/>
                <wp:positionH relativeFrom="margin">
                  <wp:posOffset>6229350</wp:posOffset>
                </wp:positionH>
                <wp:positionV relativeFrom="paragraph">
                  <wp:posOffset>996950</wp:posOffset>
                </wp:positionV>
                <wp:extent cx="828675" cy="65722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828675" cy="657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F3BE5A7" w14:textId="77777777" w:rsidR="009408DC" w:rsidRDefault="00F5779A" w:rsidP="00A965D8">
                            <w:pPr>
                              <w:jc w:val="center"/>
                              <w:rPr>
                                <w:b/>
                              </w:rPr>
                            </w:pPr>
                            <w:r>
                              <w:rPr>
                                <w:b/>
                              </w:rPr>
                              <w:t>Next Meeting</w:t>
                            </w:r>
                          </w:p>
                          <w:p w14:paraId="37E62E6E" w14:textId="2F8907FB" w:rsidR="00F5779A" w:rsidRPr="0008625B" w:rsidRDefault="00C55CDC" w:rsidP="00A965D8">
                            <w:pPr>
                              <w:jc w:val="center"/>
                              <w:rPr>
                                <w:b/>
                              </w:rPr>
                            </w:pPr>
                            <w:r>
                              <w:rPr>
                                <w:b/>
                              </w:rPr>
                              <w:t>Oct 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485CED" id="_x0000_t202" coordsize="21600,21600" o:spt="202" path="m,l,21600r21600,l21600,xe">
                <v:stroke joinstyle="miter"/>
                <v:path gradientshapeok="t" o:connecttype="rect"/>
              </v:shapetype>
              <v:shape id="Text Box 3" o:spid="_x0000_s1026" type="#_x0000_t202" style="position:absolute;left:0;text-align:left;margin-left:490.5pt;margin-top:78.5pt;width:65.25pt;height:51.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" fillcolor="white [3201]" strokeweight=".5pt">
                <v:textbox>
                  <w:txbxContent>
                    <w:p w14:paraId="7F3BE5A7" w14:textId="77777777" w:rsidR="009408DC" w:rsidRDefault="00F5779A" w:rsidP="00A965D8">
                      <w:pPr>
                        <w:jc w:val="center"/>
                        <w:rPr>
                          <w:b/>
                        </w:rPr>
                      </w:pPr>
                      <w:r>
                        <w:rPr>
                          <w:b/>
                        </w:rPr>
                        <w:t>Next Meeting</w:t>
                      </w:r>
                    </w:p>
                    <w:p w14:paraId="37E62E6E" w14:textId="2F8907FB" w:rsidR="00F5779A" w:rsidRPr="0008625B" w:rsidRDefault="00C55CDC" w:rsidP="00A965D8">
                      <w:pPr>
                        <w:jc w:val="center"/>
                        <w:rPr>
                          <w:b/>
                        </w:rPr>
                      </w:pPr>
                      <w:r>
                        <w:rPr>
                          <w:b/>
                        </w:rPr>
                        <w:t>Oct 7</w:t>
                      </w:r>
                    </w:p>
                  </w:txbxContent>
                </v:textbox>
                <w10:wrap anchorx="margin"/>
              </v:shape>
            </w:pict>
          </mc:Fallback>
        </mc:AlternateContent>
      </w:r>
      <w:r w:rsidR="00194613">
        <w:rPr>
          <w:b/>
        </w:rPr>
        <w:t>Campaign</w:t>
      </w:r>
      <w:r w:rsidR="00865AFB" w:rsidRPr="00865AFB">
        <w:rPr>
          <w:b/>
        </w:rPr>
        <w:t xml:space="preserve"> for Grade Level Reading</w:t>
      </w:r>
      <w:r w:rsidR="00CC739F">
        <w:rPr>
          <w:bCs/>
        </w:rPr>
        <w:t xml:space="preserve"> </w:t>
      </w:r>
      <w:r w:rsidR="003542DA">
        <w:rPr>
          <w:bCs/>
        </w:rPr>
        <w:t xml:space="preserve">-Brenda shared that work </w:t>
      </w:r>
      <w:r w:rsidR="00573187">
        <w:rPr>
          <w:bCs/>
        </w:rPr>
        <w:t>continues</w:t>
      </w:r>
      <w:r w:rsidR="003542DA">
        <w:rPr>
          <w:bCs/>
        </w:rPr>
        <w:t xml:space="preserve"> </w:t>
      </w:r>
      <w:r w:rsidR="00573187">
        <w:rPr>
          <w:bCs/>
        </w:rPr>
        <w:t>in Black Hawk with conversations regarding how this volunteer committee can support literacy initiatives in the Cedar Valley.</w:t>
      </w:r>
    </w:p>
    <w:sectPr w:rsidR="00865AFB" w:rsidSect="00DC639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9" type="#_x0000_t75" style="width:9.2pt;height:9.2pt" o:bullet="t">
        <v:imagedata r:id="rId1" o:title="BD14795_"/>
      </v:shape>
    </w:pict>
  </w:numPicBullet>
  <w:abstractNum w:abstractNumId="0" w15:restartNumberingAfterBreak="0">
    <w:nsid w:val="055C407F"/>
    <w:multiLevelType w:val="hybridMultilevel"/>
    <w:tmpl w:val="39921E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7C93063"/>
    <w:multiLevelType w:val="hybridMultilevel"/>
    <w:tmpl w:val="181E7D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C208F5"/>
    <w:multiLevelType w:val="hybridMultilevel"/>
    <w:tmpl w:val="91166A6E"/>
    <w:lvl w:ilvl="0" w:tplc="513AACEE">
      <w:start w:val="3"/>
      <w:numFmt w:val="decimal"/>
      <w:lvlText w:val="(%1)"/>
      <w:lvlJc w:val="left"/>
      <w:pPr>
        <w:tabs>
          <w:tab w:val="num" w:pos="2160"/>
        </w:tabs>
        <w:ind w:left="2160" w:hanging="90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 w15:restartNumberingAfterBreak="0">
    <w:nsid w:val="306F5526"/>
    <w:multiLevelType w:val="multilevel"/>
    <w:tmpl w:val="1590B8B0"/>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15:restartNumberingAfterBreak="0">
    <w:nsid w:val="3CDE56C6"/>
    <w:multiLevelType w:val="multilevel"/>
    <w:tmpl w:val="BE02F04E"/>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5A286A31"/>
    <w:multiLevelType w:val="hybridMultilevel"/>
    <w:tmpl w:val="38EE7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3885832">
    <w:abstractNumId w:val="2"/>
  </w:num>
  <w:num w:numId="2" w16cid:durableId="1048457146">
    <w:abstractNumId w:val="4"/>
  </w:num>
  <w:num w:numId="3" w16cid:durableId="842354692">
    <w:abstractNumId w:val="3"/>
  </w:num>
  <w:num w:numId="4" w16cid:durableId="359939864">
    <w:abstractNumId w:val="1"/>
  </w:num>
  <w:num w:numId="5" w16cid:durableId="1251308137">
    <w:abstractNumId w:val="0"/>
  </w:num>
  <w:num w:numId="6" w16cid:durableId="113024932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MjU3MDI2MTW1NDVS0lEKTi0uzszPAykwNK0FALmOOoEtAAAA"/>
  </w:docVars>
  <w:rsids>
    <w:rsidRoot w:val="00DA47AF"/>
    <w:rsid w:val="000003A8"/>
    <w:rsid w:val="00004952"/>
    <w:rsid w:val="0001046A"/>
    <w:rsid w:val="00011601"/>
    <w:rsid w:val="0001379B"/>
    <w:rsid w:val="000210DD"/>
    <w:rsid w:val="00022489"/>
    <w:rsid w:val="00023D7A"/>
    <w:rsid w:val="00026A6D"/>
    <w:rsid w:val="000317E9"/>
    <w:rsid w:val="00032963"/>
    <w:rsid w:val="00032977"/>
    <w:rsid w:val="000331CA"/>
    <w:rsid w:val="000349C8"/>
    <w:rsid w:val="00045943"/>
    <w:rsid w:val="00052B47"/>
    <w:rsid w:val="0005382B"/>
    <w:rsid w:val="000555B5"/>
    <w:rsid w:val="00057708"/>
    <w:rsid w:val="000579A1"/>
    <w:rsid w:val="000663DB"/>
    <w:rsid w:val="00066916"/>
    <w:rsid w:val="000742C9"/>
    <w:rsid w:val="000761C7"/>
    <w:rsid w:val="00080BEE"/>
    <w:rsid w:val="0008625B"/>
    <w:rsid w:val="000901D4"/>
    <w:rsid w:val="000958D5"/>
    <w:rsid w:val="000A31E2"/>
    <w:rsid w:val="000A3FA3"/>
    <w:rsid w:val="000A578C"/>
    <w:rsid w:val="000A5C55"/>
    <w:rsid w:val="000B1085"/>
    <w:rsid w:val="000C4AF3"/>
    <w:rsid w:val="000D08F3"/>
    <w:rsid w:val="000D100D"/>
    <w:rsid w:val="000D133B"/>
    <w:rsid w:val="000D3F34"/>
    <w:rsid w:val="000E6129"/>
    <w:rsid w:val="000E7BF4"/>
    <w:rsid w:val="000F10ED"/>
    <w:rsid w:val="00102A44"/>
    <w:rsid w:val="001119E1"/>
    <w:rsid w:val="00115A41"/>
    <w:rsid w:val="0012098A"/>
    <w:rsid w:val="00122C08"/>
    <w:rsid w:val="00125303"/>
    <w:rsid w:val="001267A1"/>
    <w:rsid w:val="00140B7B"/>
    <w:rsid w:val="001430B8"/>
    <w:rsid w:val="001462BE"/>
    <w:rsid w:val="00147EDE"/>
    <w:rsid w:val="001543E2"/>
    <w:rsid w:val="0015784E"/>
    <w:rsid w:val="0016070D"/>
    <w:rsid w:val="00162D14"/>
    <w:rsid w:val="00164650"/>
    <w:rsid w:val="001672FA"/>
    <w:rsid w:val="00171452"/>
    <w:rsid w:val="00172703"/>
    <w:rsid w:val="0018061D"/>
    <w:rsid w:val="001806ED"/>
    <w:rsid w:val="00181044"/>
    <w:rsid w:val="001831A9"/>
    <w:rsid w:val="00183B52"/>
    <w:rsid w:val="00184A60"/>
    <w:rsid w:val="0018624C"/>
    <w:rsid w:val="00194613"/>
    <w:rsid w:val="00197098"/>
    <w:rsid w:val="001A0DE5"/>
    <w:rsid w:val="001B6DFA"/>
    <w:rsid w:val="001B76DA"/>
    <w:rsid w:val="001C446B"/>
    <w:rsid w:val="001C49EC"/>
    <w:rsid w:val="001C58FD"/>
    <w:rsid w:val="001C5D0C"/>
    <w:rsid w:val="001C662A"/>
    <w:rsid w:val="001D007F"/>
    <w:rsid w:val="001D1231"/>
    <w:rsid w:val="001D3C38"/>
    <w:rsid w:val="001D6BFC"/>
    <w:rsid w:val="001E23CC"/>
    <w:rsid w:val="001E35E4"/>
    <w:rsid w:val="001F3BD8"/>
    <w:rsid w:val="001F6E41"/>
    <w:rsid w:val="0020091B"/>
    <w:rsid w:val="00205FBD"/>
    <w:rsid w:val="00210513"/>
    <w:rsid w:val="002127AD"/>
    <w:rsid w:val="00215FF1"/>
    <w:rsid w:val="0021703F"/>
    <w:rsid w:val="00217598"/>
    <w:rsid w:val="0023408B"/>
    <w:rsid w:val="0023561C"/>
    <w:rsid w:val="00235DFD"/>
    <w:rsid w:val="00236D83"/>
    <w:rsid w:val="00242970"/>
    <w:rsid w:val="00242C8B"/>
    <w:rsid w:val="00242CCC"/>
    <w:rsid w:val="002468A1"/>
    <w:rsid w:val="00247A0D"/>
    <w:rsid w:val="00251023"/>
    <w:rsid w:val="00257249"/>
    <w:rsid w:val="00264711"/>
    <w:rsid w:val="0026720B"/>
    <w:rsid w:val="00270004"/>
    <w:rsid w:val="00271A1A"/>
    <w:rsid w:val="00273B84"/>
    <w:rsid w:val="0027526E"/>
    <w:rsid w:val="002760F4"/>
    <w:rsid w:val="0027660C"/>
    <w:rsid w:val="00282F99"/>
    <w:rsid w:val="002877BC"/>
    <w:rsid w:val="00290F37"/>
    <w:rsid w:val="002A4246"/>
    <w:rsid w:val="002A5FF2"/>
    <w:rsid w:val="002A7A6E"/>
    <w:rsid w:val="002B11F9"/>
    <w:rsid w:val="002B14FE"/>
    <w:rsid w:val="002B651B"/>
    <w:rsid w:val="002B6813"/>
    <w:rsid w:val="002C21F7"/>
    <w:rsid w:val="002D03C7"/>
    <w:rsid w:val="002E0532"/>
    <w:rsid w:val="002E4B8F"/>
    <w:rsid w:val="002E7288"/>
    <w:rsid w:val="002F137D"/>
    <w:rsid w:val="002F1822"/>
    <w:rsid w:val="002F38A6"/>
    <w:rsid w:val="002F4B23"/>
    <w:rsid w:val="003056E2"/>
    <w:rsid w:val="00310761"/>
    <w:rsid w:val="00323AA4"/>
    <w:rsid w:val="003263A4"/>
    <w:rsid w:val="0032679C"/>
    <w:rsid w:val="003270A4"/>
    <w:rsid w:val="00343F7C"/>
    <w:rsid w:val="00344DC5"/>
    <w:rsid w:val="003453A8"/>
    <w:rsid w:val="00347BFA"/>
    <w:rsid w:val="00351347"/>
    <w:rsid w:val="00352C84"/>
    <w:rsid w:val="003538A8"/>
    <w:rsid w:val="003542DA"/>
    <w:rsid w:val="0035685D"/>
    <w:rsid w:val="0036079F"/>
    <w:rsid w:val="00361441"/>
    <w:rsid w:val="00361DF4"/>
    <w:rsid w:val="00364A85"/>
    <w:rsid w:val="00365F0A"/>
    <w:rsid w:val="0037076A"/>
    <w:rsid w:val="003723EA"/>
    <w:rsid w:val="0037565D"/>
    <w:rsid w:val="0038050F"/>
    <w:rsid w:val="00381B56"/>
    <w:rsid w:val="00382942"/>
    <w:rsid w:val="003943FD"/>
    <w:rsid w:val="003A01C4"/>
    <w:rsid w:val="003A13F3"/>
    <w:rsid w:val="003A57BE"/>
    <w:rsid w:val="003A6CFB"/>
    <w:rsid w:val="003B4B92"/>
    <w:rsid w:val="003C4290"/>
    <w:rsid w:val="003C6B0B"/>
    <w:rsid w:val="003C7622"/>
    <w:rsid w:val="003C7C77"/>
    <w:rsid w:val="003D3625"/>
    <w:rsid w:val="003D7B92"/>
    <w:rsid w:val="003E22BE"/>
    <w:rsid w:val="003E31F5"/>
    <w:rsid w:val="003E78F4"/>
    <w:rsid w:val="003F4019"/>
    <w:rsid w:val="003F7D38"/>
    <w:rsid w:val="003F7E8F"/>
    <w:rsid w:val="0040249C"/>
    <w:rsid w:val="0040477B"/>
    <w:rsid w:val="00407858"/>
    <w:rsid w:val="00411CFC"/>
    <w:rsid w:val="0041472F"/>
    <w:rsid w:val="004169D4"/>
    <w:rsid w:val="00421293"/>
    <w:rsid w:val="004235CD"/>
    <w:rsid w:val="00426BC9"/>
    <w:rsid w:val="00431261"/>
    <w:rsid w:val="004439A3"/>
    <w:rsid w:val="00443B57"/>
    <w:rsid w:val="00444703"/>
    <w:rsid w:val="00446D1C"/>
    <w:rsid w:val="004532F5"/>
    <w:rsid w:val="0046076D"/>
    <w:rsid w:val="004626FE"/>
    <w:rsid w:val="00462CDC"/>
    <w:rsid w:val="00465659"/>
    <w:rsid w:val="004659FF"/>
    <w:rsid w:val="00471F11"/>
    <w:rsid w:val="00481646"/>
    <w:rsid w:val="00483B8F"/>
    <w:rsid w:val="0048593F"/>
    <w:rsid w:val="004875F4"/>
    <w:rsid w:val="00491E41"/>
    <w:rsid w:val="00491F66"/>
    <w:rsid w:val="0049406F"/>
    <w:rsid w:val="004A3ABE"/>
    <w:rsid w:val="004B05E7"/>
    <w:rsid w:val="004B13C5"/>
    <w:rsid w:val="004B53F3"/>
    <w:rsid w:val="004C1EF7"/>
    <w:rsid w:val="004C259F"/>
    <w:rsid w:val="004C57C9"/>
    <w:rsid w:val="004C63D2"/>
    <w:rsid w:val="004C6EA3"/>
    <w:rsid w:val="004C7F5B"/>
    <w:rsid w:val="004E117B"/>
    <w:rsid w:val="004E11E3"/>
    <w:rsid w:val="004E5E07"/>
    <w:rsid w:val="004E5FAF"/>
    <w:rsid w:val="004E6A2A"/>
    <w:rsid w:val="004E6E32"/>
    <w:rsid w:val="004F46ED"/>
    <w:rsid w:val="005010A2"/>
    <w:rsid w:val="005021BE"/>
    <w:rsid w:val="00507B32"/>
    <w:rsid w:val="00507BEA"/>
    <w:rsid w:val="00511200"/>
    <w:rsid w:val="00514695"/>
    <w:rsid w:val="00523661"/>
    <w:rsid w:val="00527EB3"/>
    <w:rsid w:val="00531F21"/>
    <w:rsid w:val="00532A3C"/>
    <w:rsid w:val="00544F12"/>
    <w:rsid w:val="005653F7"/>
    <w:rsid w:val="00565C69"/>
    <w:rsid w:val="00571C94"/>
    <w:rsid w:val="00573187"/>
    <w:rsid w:val="00583410"/>
    <w:rsid w:val="00586170"/>
    <w:rsid w:val="0059461A"/>
    <w:rsid w:val="005A09BE"/>
    <w:rsid w:val="005A36EC"/>
    <w:rsid w:val="005A3DCF"/>
    <w:rsid w:val="005A7819"/>
    <w:rsid w:val="005B6072"/>
    <w:rsid w:val="005B62C3"/>
    <w:rsid w:val="005C1EC5"/>
    <w:rsid w:val="005C6E0B"/>
    <w:rsid w:val="005D2AB3"/>
    <w:rsid w:val="005D6F8F"/>
    <w:rsid w:val="005E29DB"/>
    <w:rsid w:val="005E58BE"/>
    <w:rsid w:val="005E5A02"/>
    <w:rsid w:val="005F0317"/>
    <w:rsid w:val="005F5220"/>
    <w:rsid w:val="005F7717"/>
    <w:rsid w:val="005F79AB"/>
    <w:rsid w:val="00606F9E"/>
    <w:rsid w:val="00607F3E"/>
    <w:rsid w:val="006135CC"/>
    <w:rsid w:val="006212DC"/>
    <w:rsid w:val="00626733"/>
    <w:rsid w:val="006327EC"/>
    <w:rsid w:val="00635A45"/>
    <w:rsid w:val="00640808"/>
    <w:rsid w:val="00645E59"/>
    <w:rsid w:val="00650423"/>
    <w:rsid w:val="0065353A"/>
    <w:rsid w:val="006547EF"/>
    <w:rsid w:val="006634B0"/>
    <w:rsid w:val="006648EC"/>
    <w:rsid w:val="0067010B"/>
    <w:rsid w:val="00676195"/>
    <w:rsid w:val="00677D8E"/>
    <w:rsid w:val="00681796"/>
    <w:rsid w:val="0068716C"/>
    <w:rsid w:val="006901D8"/>
    <w:rsid w:val="00690E2A"/>
    <w:rsid w:val="006A6174"/>
    <w:rsid w:val="006B2874"/>
    <w:rsid w:val="006B3541"/>
    <w:rsid w:val="006B3F83"/>
    <w:rsid w:val="006C16ED"/>
    <w:rsid w:val="006C3BE9"/>
    <w:rsid w:val="006D76B8"/>
    <w:rsid w:val="006E0FCD"/>
    <w:rsid w:val="006F1D79"/>
    <w:rsid w:val="007015DF"/>
    <w:rsid w:val="00710300"/>
    <w:rsid w:val="00712239"/>
    <w:rsid w:val="00714776"/>
    <w:rsid w:val="00716672"/>
    <w:rsid w:val="00722BB2"/>
    <w:rsid w:val="00723918"/>
    <w:rsid w:val="00724442"/>
    <w:rsid w:val="00724FF2"/>
    <w:rsid w:val="00726946"/>
    <w:rsid w:val="007302B0"/>
    <w:rsid w:val="007306D0"/>
    <w:rsid w:val="00730F6A"/>
    <w:rsid w:val="007319D8"/>
    <w:rsid w:val="00733306"/>
    <w:rsid w:val="007338E8"/>
    <w:rsid w:val="00736563"/>
    <w:rsid w:val="007367F5"/>
    <w:rsid w:val="00742F37"/>
    <w:rsid w:val="00744993"/>
    <w:rsid w:val="00745B71"/>
    <w:rsid w:val="00751E2A"/>
    <w:rsid w:val="0076243D"/>
    <w:rsid w:val="007654AC"/>
    <w:rsid w:val="00776AD4"/>
    <w:rsid w:val="00782A79"/>
    <w:rsid w:val="00785A4D"/>
    <w:rsid w:val="00787623"/>
    <w:rsid w:val="0079542D"/>
    <w:rsid w:val="007A3D21"/>
    <w:rsid w:val="007B0D37"/>
    <w:rsid w:val="007B27ED"/>
    <w:rsid w:val="007B5AF5"/>
    <w:rsid w:val="007B7063"/>
    <w:rsid w:val="007D554D"/>
    <w:rsid w:val="007D693A"/>
    <w:rsid w:val="007D7765"/>
    <w:rsid w:val="007D7B9E"/>
    <w:rsid w:val="007F1472"/>
    <w:rsid w:val="007F1B96"/>
    <w:rsid w:val="007F6BA1"/>
    <w:rsid w:val="008006AF"/>
    <w:rsid w:val="008047F9"/>
    <w:rsid w:val="0081112B"/>
    <w:rsid w:val="00825EE0"/>
    <w:rsid w:val="00830193"/>
    <w:rsid w:val="008312D1"/>
    <w:rsid w:val="0083327F"/>
    <w:rsid w:val="00842549"/>
    <w:rsid w:val="008452FE"/>
    <w:rsid w:val="00846FC6"/>
    <w:rsid w:val="00851F75"/>
    <w:rsid w:val="00854FEE"/>
    <w:rsid w:val="00865AFB"/>
    <w:rsid w:val="00867455"/>
    <w:rsid w:val="00883AAE"/>
    <w:rsid w:val="00890EBA"/>
    <w:rsid w:val="00893F38"/>
    <w:rsid w:val="00894E5C"/>
    <w:rsid w:val="008951BF"/>
    <w:rsid w:val="008956B4"/>
    <w:rsid w:val="008B2CB7"/>
    <w:rsid w:val="008B418F"/>
    <w:rsid w:val="008D2153"/>
    <w:rsid w:val="008D4883"/>
    <w:rsid w:val="008E0680"/>
    <w:rsid w:val="008E2042"/>
    <w:rsid w:val="008E34EB"/>
    <w:rsid w:val="008F0265"/>
    <w:rsid w:val="008F691E"/>
    <w:rsid w:val="00902B85"/>
    <w:rsid w:val="00903575"/>
    <w:rsid w:val="00904F33"/>
    <w:rsid w:val="00905D8C"/>
    <w:rsid w:val="0090638A"/>
    <w:rsid w:val="00907BA6"/>
    <w:rsid w:val="00910F1E"/>
    <w:rsid w:val="00932609"/>
    <w:rsid w:val="00933F3B"/>
    <w:rsid w:val="009408DC"/>
    <w:rsid w:val="009444F8"/>
    <w:rsid w:val="009455DE"/>
    <w:rsid w:val="00947482"/>
    <w:rsid w:val="00955A0D"/>
    <w:rsid w:val="009642AF"/>
    <w:rsid w:val="009646B2"/>
    <w:rsid w:val="0096531D"/>
    <w:rsid w:val="009758AE"/>
    <w:rsid w:val="00975D5B"/>
    <w:rsid w:val="00984DDD"/>
    <w:rsid w:val="009851B8"/>
    <w:rsid w:val="00985C1F"/>
    <w:rsid w:val="009878DD"/>
    <w:rsid w:val="0099025E"/>
    <w:rsid w:val="009924DF"/>
    <w:rsid w:val="00994734"/>
    <w:rsid w:val="00995131"/>
    <w:rsid w:val="009A3F45"/>
    <w:rsid w:val="009B2611"/>
    <w:rsid w:val="009B4709"/>
    <w:rsid w:val="009B5585"/>
    <w:rsid w:val="009B60A2"/>
    <w:rsid w:val="009B71BF"/>
    <w:rsid w:val="009C3E02"/>
    <w:rsid w:val="009C5D0E"/>
    <w:rsid w:val="009C5D92"/>
    <w:rsid w:val="009D5E5C"/>
    <w:rsid w:val="009D6FED"/>
    <w:rsid w:val="009E0761"/>
    <w:rsid w:val="009E143B"/>
    <w:rsid w:val="009E4EF9"/>
    <w:rsid w:val="009F0054"/>
    <w:rsid w:val="009F3A1B"/>
    <w:rsid w:val="009F5F48"/>
    <w:rsid w:val="00A01E2E"/>
    <w:rsid w:val="00A10815"/>
    <w:rsid w:val="00A10993"/>
    <w:rsid w:val="00A17621"/>
    <w:rsid w:val="00A2128F"/>
    <w:rsid w:val="00A257A7"/>
    <w:rsid w:val="00A277E8"/>
    <w:rsid w:val="00A314DC"/>
    <w:rsid w:val="00A36E40"/>
    <w:rsid w:val="00A41FE5"/>
    <w:rsid w:val="00A4552C"/>
    <w:rsid w:val="00A458C5"/>
    <w:rsid w:val="00A45EDB"/>
    <w:rsid w:val="00A465AB"/>
    <w:rsid w:val="00A54388"/>
    <w:rsid w:val="00A60D5B"/>
    <w:rsid w:val="00A621E2"/>
    <w:rsid w:val="00A63B84"/>
    <w:rsid w:val="00A6701C"/>
    <w:rsid w:val="00A67B7E"/>
    <w:rsid w:val="00A81E66"/>
    <w:rsid w:val="00A864F8"/>
    <w:rsid w:val="00A95D7C"/>
    <w:rsid w:val="00A965D8"/>
    <w:rsid w:val="00AA687A"/>
    <w:rsid w:val="00AA738F"/>
    <w:rsid w:val="00AC31BD"/>
    <w:rsid w:val="00AC3EA2"/>
    <w:rsid w:val="00AD5044"/>
    <w:rsid w:val="00AD7F03"/>
    <w:rsid w:val="00AF09A4"/>
    <w:rsid w:val="00AF3AED"/>
    <w:rsid w:val="00B041A3"/>
    <w:rsid w:val="00B12BE3"/>
    <w:rsid w:val="00B168DA"/>
    <w:rsid w:val="00B20F64"/>
    <w:rsid w:val="00B30B26"/>
    <w:rsid w:val="00B30D98"/>
    <w:rsid w:val="00B44549"/>
    <w:rsid w:val="00B446B1"/>
    <w:rsid w:val="00B46879"/>
    <w:rsid w:val="00B5071B"/>
    <w:rsid w:val="00B50F30"/>
    <w:rsid w:val="00B53053"/>
    <w:rsid w:val="00B602BB"/>
    <w:rsid w:val="00B63332"/>
    <w:rsid w:val="00B766A0"/>
    <w:rsid w:val="00B76B52"/>
    <w:rsid w:val="00B83560"/>
    <w:rsid w:val="00B8737D"/>
    <w:rsid w:val="00B9354D"/>
    <w:rsid w:val="00B97F59"/>
    <w:rsid w:val="00BA00D6"/>
    <w:rsid w:val="00BA50FB"/>
    <w:rsid w:val="00BB5EA1"/>
    <w:rsid w:val="00BC2910"/>
    <w:rsid w:val="00BD06A1"/>
    <w:rsid w:val="00BD2A2C"/>
    <w:rsid w:val="00BE1D9B"/>
    <w:rsid w:val="00BE6B70"/>
    <w:rsid w:val="00BF3329"/>
    <w:rsid w:val="00BF538A"/>
    <w:rsid w:val="00C05B54"/>
    <w:rsid w:val="00C10519"/>
    <w:rsid w:val="00C128CF"/>
    <w:rsid w:val="00C13817"/>
    <w:rsid w:val="00C13831"/>
    <w:rsid w:val="00C27773"/>
    <w:rsid w:val="00C55CDC"/>
    <w:rsid w:val="00C63479"/>
    <w:rsid w:val="00C654F3"/>
    <w:rsid w:val="00C65722"/>
    <w:rsid w:val="00C7260E"/>
    <w:rsid w:val="00C75B27"/>
    <w:rsid w:val="00C82063"/>
    <w:rsid w:val="00C877E2"/>
    <w:rsid w:val="00C95016"/>
    <w:rsid w:val="00CA2ADC"/>
    <w:rsid w:val="00CA433E"/>
    <w:rsid w:val="00CC3C92"/>
    <w:rsid w:val="00CC68FB"/>
    <w:rsid w:val="00CC6B37"/>
    <w:rsid w:val="00CC6BC5"/>
    <w:rsid w:val="00CC739F"/>
    <w:rsid w:val="00CD2FEE"/>
    <w:rsid w:val="00CD563F"/>
    <w:rsid w:val="00CE2993"/>
    <w:rsid w:val="00CE58A0"/>
    <w:rsid w:val="00CE5A8D"/>
    <w:rsid w:val="00CE6A12"/>
    <w:rsid w:val="00D005C4"/>
    <w:rsid w:val="00D03B3D"/>
    <w:rsid w:val="00D079BC"/>
    <w:rsid w:val="00D10783"/>
    <w:rsid w:val="00D1640A"/>
    <w:rsid w:val="00D17480"/>
    <w:rsid w:val="00D2672E"/>
    <w:rsid w:val="00D27D3D"/>
    <w:rsid w:val="00D314C4"/>
    <w:rsid w:val="00D34EE7"/>
    <w:rsid w:val="00D361CF"/>
    <w:rsid w:val="00D37447"/>
    <w:rsid w:val="00D40306"/>
    <w:rsid w:val="00D447EF"/>
    <w:rsid w:val="00D511A9"/>
    <w:rsid w:val="00D51C37"/>
    <w:rsid w:val="00D5550F"/>
    <w:rsid w:val="00D567BE"/>
    <w:rsid w:val="00D6464D"/>
    <w:rsid w:val="00D80C92"/>
    <w:rsid w:val="00D85699"/>
    <w:rsid w:val="00D95365"/>
    <w:rsid w:val="00D96E48"/>
    <w:rsid w:val="00DA0910"/>
    <w:rsid w:val="00DA379D"/>
    <w:rsid w:val="00DA47AF"/>
    <w:rsid w:val="00DB122A"/>
    <w:rsid w:val="00DB19EF"/>
    <w:rsid w:val="00DC11C2"/>
    <w:rsid w:val="00DC3E9D"/>
    <w:rsid w:val="00DC6398"/>
    <w:rsid w:val="00DC696C"/>
    <w:rsid w:val="00DC7D5C"/>
    <w:rsid w:val="00DE30BE"/>
    <w:rsid w:val="00DF1C9D"/>
    <w:rsid w:val="00DF2817"/>
    <w:rsid w:val="00DF3803"/>
    <w:rsid w:val="00DF5FE0"/>
    <w:rsid w:val="00E15099"/>
    <w:rsid w:val="00E162BD"/>
    <w:rsid w:val="00E20197"/>
    <w:rsid w:val="00E20CF9"/>
    <w:rsid w:val="00E21B49"/>
    <w:rsid w:val="00E246F4"/>
    <w:rsid w:val="00E304D9"/>
    <w:rsid w:val="00E30A14"/>
    <w:rsid w:val="00E3418D"/>
    <w:rsid w:val="00E3458E"/>
    <w:rsid w:val="00E44D59"/>
    <w:rsid w:val="00E54DB3"/>
    <w:rsid w:val="00E567AB"/>
    <w:rsid w:val="00E63E00"/>
    <w:rsid w:val="00E65CD4"/>
    <w:rsid w:val="00E661B3"/>
    <w:rsid w:val="00E66783"/>
    <w:rsid w:val="00E7047A"/>
    <w:rsid w:val="00E7302C"/>
    <w:rsid w:val="00E739DE"/>
    <w:rsid w:val="00E74296"/>
    <w:rsid w:val="00E82DA9"/>
    <w:rsid w:val="00E855E1"/>
    <w:rsid w:val="00E856EC"/>
    <w:rsid w:val="00E85F96"/>
    <w:rsid w:val="00E91DEC"/>
    <w:rsid w:val="00E92121"/>
    <w:rsid w:val="00E973B2"/>
    <w:rsid w:val="00EA0F96"/>
    <w:rsid w:val="00EA165C"/>
    <w:rsid w:val="00EA1B7E"/>
    <w:rsid w:val="00EA1BBA"/>
    <w:rsid w:val="00EA3F24"/>
    <w:rsid w:val="00EA5C40"/>
    <w:rsid w:val="00EE2353"/>
    <w:rsid w:val="00EE5393"/>
    <w:rsid w:val="00EE781E"/>
    <w:rsid w:val="00EF50F5"/>
    <w:rsid w:val="00EF5735"/>
    <w:rsid w:val="00F0384B"/>
    <w:rsid w:val="00F03940"/>
    <w:rsid w:val="00F05F17"/>
    <w:rsid w:val="00F0669E"/>
    <w:rsid w:val="00F066CE"/>
    <w:rsid w:val="00F06FF1"/>
    <w:rsid w:val="00F13D41"/>
    <w:rsid w:val="00F2373C"/>
    <w:rsid w:val="00F254CE"/>
    <w:rsid w:val="00F27B04"/>
    <w:rsid w:val="00F34447"/>
    <w:rsid w:val="00F35FFD"/>
    <w:rsid w:val="00F36DFB"/>
    <w:rsid w:val="00F434E3"/>
    <w:rsid w:val="00F44466"/>
    <w:rsid w:val="00F44509"/>
    <w:rsid w:val="00F45246"/>
    <w:rsid w:val="00F5179E"/>
    <w:rsid w:val="00F54952"/>
    <w:rsid w:val="00F56443"/>
    <w:rsid w:val="00F564EA"/>
    <w:rsid w:val="00F574E3"/>
    <w:rsid w:val="00F5779A"/>
    <w:rsid w:val="00F60944"/>
    <w:rsid w:val="00F67C58"/>
    <w:rsid w:val="00F75E01"/>
    <w:rsid w:val="00F769C5"/>
    <w:rsid w:val="00F800C0"/>
    <w:rsid w:val="00F92A38"/>
    <w:rsid w:val="00F95F38"/>
    <w:rsid w:val="00FA0D55"/>
    <w:rsid w:val="00FA1C04"/>
    <w:rsid w:val="00FA2D2E"/>
    <w:rsid w:val="00FA515A"/>
    <w:rsid w:val="00FA78AF"/>
    <w:rsid w:val="00FB3E4E"/>
    <w:rsid w:val="00FB5B98"/>
    <w:rsid w:val="00FC0E64"/>
    <w:rsid w:val="00FC129E"/>
    <w:rsid w:val="00FC4CE7"/>
    <w:rsid w:val="00FC6F69"/>
    <w:rsid w:val="00FD11C0"/>
    <w:rsid w:val="00FD43B8"/>
    <w:rsid w:val="00FD6556"/>
    <w:rsid w:val="00FD72D1"/>
    <w:rsid w:val="00FD779C"/>
    <w:rsid w:val="00FE0994"/>
    <w:rsid w:val="00FE2A44"/>
    <w:rsid w:val="00FE6C9A"/>
    <w:rsid w:val="00FE7E73"/>
    <w:rsid w:val="00FF0D9C"/>
    <w:rsid w:val="00FF12E5"/>
    <w:rsid w:val="00FF3DA4"/>
    <w:rsid w:val="00FF4682"/>
    <w:rsid w:val="00FF4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44F48A"/>
  <w15:docId w15:val="{87733DE9-8F7D-405B-8F01-330385F92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6243D"/>
    <w:rPr>
      <w:rFonts w:ascii="Tahoma" w:hAnsi="Tahoma" w:cs="Tahoma"/>
      <w:sz w:val="16"/>
      <w:szCs w:val="16"/>
    </w:rPr>
  </w:style>
  <w:style w:type="paragraph" w:styleId="Date">
    <w:name w:val="Date"/>
    <w:basedOn w:val="Normal"/>
    <w:next w:val="Normal"/>
    <w:rsid w:val="00933F3B"/>
  </w:style>
  <w:style w:type="paragraph" w:styleId="ListParagraph">
    <w:name w:val="List Paragraph"/>
    <w:basedOn w:val="Normal"/>
    <w:uiPriority w:val="34"/>
    <w:qFormat/>
    <w:rsid w:val="005D2AB3"/>
    <w:pPr>
      <w:ind w:left="720"/>
    </w:pPr>
  </w:style>
  <w:style w:type="character" w:styleId="Hyperlink">
    <w:name w:val="Hyperlink"/>
    <w:basedOn w:val="DefaultParagraphFont"/>
    <w:uiPriority w:val="99"/>
    <w:unhideWhenUsed/>
    <w:rsid w:val="00DC7D5C"/>
    <w:rPr>
      <w:color w:val="0000FF"/>
      <w:u w:val="single"/>
    </w:rPr>
  </w:style>
  <w:style w:type="paragraph" w:styleId="PlainText">
    <w:name w:val="Plain Text"/>
    <w:basedOn w:val="Normal"/>
    <w:link w:val="PlainTextChar"/>
    <w:uiPriority w:val="99"/>
    <w:semiHidden/>
    <w:unhideWhenUsed/>
    <w:rsid w:val="002468A1"/>
    <w:rPr>
      <w:rFonts w:ascii="Arial Narrow" w:eastAsiaTheme="minorHAnsi" w:hAnsi="Arial Narrow" w:cs="Calibri"/>
      <w:szCs w:val="22"/>
    </w:rPr>
  </w:style>
  <w:style w:type="character" w:customStyle="1" w:styleId="PlainTextChar">
    <w:name w:val="Plain Text Char"/>
    <w:basedOn w:val="DefaultParagraphFont"/>
    <w:link w:val="PlainText"/>
    <w:uiPriority w:val="99"/>
    <w:semiHidden/>
    <w:rsid w:val="002468A1"/>
    <w:rPr>
      <w:rFonts w:ascii="Arial Narrow" w:eastAsiaTheme="minorHAnsi" w:hAnsi="Arial Narrow" w:cs="Calibri"/>
      <w:sz w:val="24"/>
      <w:szCs w:val="22"/>
    </w:rPr>
  </w:style>
  <w:style w:type="character" w:styleId="UnresolvedMention">
    <w:name w:val="Unresolved Mention"/>
    <w:basedOn w:val="DefaultParagraphFont"/>
    <w:uiPriority w:val="99"/>
    <w:semiHidden/>
    <w:unhideWhenUsed/>
    <w:rsid w:val="000104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03628">
      <w:bodyDiv w:val="1"/>
      <w:marLeft w:val="0"/>
      <w:marRight w:val="0"/>
      <w:marTop w:val="0"/>
      <w:marBottom w:val="0"/>
      <w:divBdr>
        <w:top w:val="none" w:sz="0" w:space="0" w:color="auto"/>
        <w:left w:val="none" w:sz="0" w:space="0" w:color="auto"/>
        <w:bottom w:val="none" w:sz="0" w:space="0" w:color="auto"/>
        <w:right w:val="none" w:sz="0" w:space="0" w:color="auto"/>
      </w:divBdr>
    </w:div>
    <w:div w:id="172964105">
      <w:bodyDiv w:val="1"/>
      <w:marLeft w:val="0"/>
      <w:marRight w:val="0"/>
      <w:marTop w:val="0"/>
      <w:marBottom w:val="0"/>
      <w:divBdr>
        <w:top w:val="none" w:sz="0" w:space="0" w:color="auto"/>
        <w:left w:val="none" w:sz="0" w:space="0" w:color="auto"/>
        <w:bottom w:val="none" w:sz="0" w:space="0" w:color="auto"/>
        <w:right w:val="none" w:sz="0" w:space="0" w:color="auto"/>
      </w:divBdr>
    </w:div>
    <w:div w:id="420376626">
      <w:bodyDiv w:val="1"/>
      <w:marLeft w:val="0"/>
      <w:marRight w:val="0"/>
      <w:marTop w:val="0"/>
      <w:marBottom w:val="0"/>
      <w:divBdr>
        <w:top w:val="none" w:sz="0" w:space="0" w:color="auto"/>
        <w:left w:val="none" w:sz="0" w:space="0" w:color="auto"/>
        <w:bottom w:val="none" w:sz="0" w:space="0" w:color="auto"/>
        <w:right w:val="none" w:sz="0" w:space="0" w:color="auto"/>
      </w:divBdr>
    </w:div>
    <w:div w:id="1388266040">
      <w:bodyDiv w:val="1"/>
      <w:marLeft w:val="750"/>
      <w:marRight w:val="0"/>
      <w:marTop w:val="0"/>
      <w:marBottom w:val="0"/>
      <w:divBdr>
        <w:top w:val="none" w:sz="0" w:space="0" w:color="auto"/>
        <w:left w:val="none" w:sz="0" w:space="0" w:color="auto"/>
        <w:bottom w:val="none" w:sz="0" w:space="0" w:color="auto"/>
        <w:right w:val="none" w:sz="0" w:space="0" w:color="auto"/>
      </w:divBdr>
    </w:div>
    <w:div w:id="1493135101">
      <w:bodyDiv w:val="1"/>
      <w:marLeft w:val="0"/>
      <w:marRight w:val="0"/>
      <w:marTop w:val="0"/>
      <w:marBottom w:val="0"/>
      <w:divBdr>
        <w:top w:val="none" w:sz="0" w:space="0" w:color="auto"/>
        <w:left w:val="none" w:sz="0" w:space="0" w:color="auto"/>
        <w:bottom w:val="none" w:sz="0" w:space="0" w:color="auto"/>
        <w:right w:val="none" w:sz="0" w:space="0" w:color="auto"/>
      </w:divBdr>
    </w:div>
    <w:div w:id="1521966324">
      <w:bodyDiv w:val="1"/>
      <w:marLeft w:val="0"/>
      <w:marRight w:val="0"/>
      <w:marTop w:val="0"/>
      <w:marBottom w:val="0"/>
      <w:divBdr>
        <w:top w:val="none" w:sz="0" w:space="0" w:color="auto"/>
        <w:left w:val="none" w:sz="0" w:space="0" w:color="auto"/>
        <w:bottom w:val="none" w:sz="0" w:space="0" w:color="auto"/>
        <w:right w:val="none" w:sz="0" w:space="0" w:color="auto"/>
      </w:divBdr>
    </w:div>
    <w:div w:id="1581868051">
      <w:bodyDiv w:val="1"/>
      <w:marLeft w:val="0"/>
      <w:marRight w:val="0"/>
      <w:marTop w:val="0"/>
      <w:marBottom w:val="0"/>
      <w:divBdr>
        <w:top w:val="none" w:sz="0" w:space="0" w:color="auto"/>
        <w:left w:val="none" w:sz="0" w:space="0" w:color="auto"/>
        <w:bottom w:val="none" w:sz="0" w:space="0" w:color="auto"/>
        <w:right w:val="none" w:sz="0" w:space="0" w:color="auto"/>
      </w:divBdr>
    </w:div>
    <w:div w:id="1622346639">
      <w:bodyDiv w:val="1"/>
      <w:marLeft w:val="0"/>
      <w:marRight w:val="0"/>
      <w:marTop w:val="0"/>
      <w:marBottom w:val="0"/>
      <w:divBdr>
        <w:top w:val="none" w:sz="0" w:space="0" w:color="auto"/>
        <w:left w:val="none" w:sz="0" w:space="0" w:color="auto"/>
        <w:bottom w:val="none" w:sz="0" w:space="0" w:color="auto"/>
        <w:right w:val="none" w:sz="0" w:space="0" w:color="auto"/>
      </w:divBdr>
    </w:div>
    <w:div w:id="1731880016">
      <w:bodyDiv w:val="1"/>
      <w:marLeft w:val="0"/>
      <w:marRight w:val="0"/>
      <w:marTop w:val="0"/>
      <w:marBottom w:val="0"/>
      <w:divBdr>
        <w:top w:val="none" w:sz="0" w:space="0" w:color="auto"/>
        <w:left w:val="none" w:sz="0" w:space="0" w:color="auto"/>
        <w:bottom w:val="none" w:sz="0" w:space="0" w:color="auto"/>
        <w:right w:val="none" w:sz="0" w:space="0" w:color="auto"/>
      </w:divBdr>
    </w:div>
    <w:div w:id="1783108387">
      <w:bodyDiv w:val="1"/>
      <w:marLeft w:val="150"/>
      <w:marRight w:val="0"/>
      <w:marTop w:val="375"/>
      <w:marBottom w:val="0"/>
      <w:divBdr>
        <w:top w:val="none" w:sz="0" w:space="0" w:color="auto"/>
        <w:left w:val="none" w:sz="0" w:space="0" w:color="auto"/>
        <w:bottom w:val="none" w:sz="0" w:space="0" w:color="auto"/>
        <w:right w:val="none" w:sz="0" w:space="0" w:color="auto"/>
      </w:divBdr>
    </w:div>
    <w:div w:id="1825731352">
      <w:bodyDiv w:val="1"/>
      <w:marLeft w:val="150"/>
      <w:marRight w:val="0"/>
      <w:marTop w:val="375"/>
      <w:marBottom w:val="0"/>
      <w:divBdr>
        <w:top w:val="none" w:sz="0" w:space="0" w:color="auto"/>
        <w:left w:val="none" w:sz="0" w:space="0" w:color="auto"/>
        <w:bottom w:val="none" w:sz="0" w:space="0" w:color="auto"/>
        <w:right w:val="none" w:sz="0" w:space="0" w:color="auto"/>
      </w:divBdr>
    </w:div>
    <w:div w:id="2094158717">
      <w:bodyDiv w:val="1"/>
      <w:marLeft w:val="150"/>
      <w:marRight w:val="0"/>
      <w:marTop w:val="375"/>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s02web.zoom.us/j/83660624797?pwd=YUZiZzVTL3Qyd2doa2hHRWdDS2tJZz09" TargetMode="Externa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5</TotalTime>
  <Pages>3</Pages>
  <Words>1354</Words>
  <Characters>771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Agenda:  Cedar Valley's Promise Early Childhood Committee</vt:lpstr>
    </vt:vector>
  </TitlesOfParts>
  <Company>Exceptional Persons, Inc.</Company>
  <LinksUpToDate>false</LinksUpToDate>
  <CharactersWithSpaces>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Cedar Valley's Promise Early Childhood Committee</dc:title>
  <dc:creator>Systems Administrator</dc:creator>
  <cp:lastModifiedBy>Brenda Loop</cp:lastModifiedBy>
  <cp:revision>19</cp:revision>
  <cp:lastPrinted>2018-03-01T18:28:00Z</cp:lastPrinted>
  <dcterms:created xsi:type="dcterms:W3CDTF">2022-08-05T13:24:00Z</dcterms:created>
  <dcterms:modified xsi:type="dcterms:W3CDTF">2022-08-05T15:59:00Z</dcterms:modified>
</cp:coreProperties>
</file>